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6E302" w14:textId="133E698D" w:rsidR="00AF3A14" w:rsidRPr="00427C0C" w:rsidRDefault="00765EE0" w:rsidP="00CC5433">
      <w:pPr>
        <w:spacing w:before="200" w:after="40"/>
        <w:jc w:val="center"/>
        <w:rPr>
          <w:rFonts w:ascii="Calibri" w:eastAsia="Calibri" w:hAnsi="Calibri" w:cs="Calibri"/>
          <w:b/>
          <w:bCs/>
          <w:color w:val="642D08"/>
          <w:sz w:val="48"/>
          <w:szCs w:val="48"/>
          <w:lang w:val="bg-BG"/>
        </w:rPr>
      </w:pPr>
      <w:r>
        <w:rPr>
          <w:rFonts w:ascii="Calibri" w:eastAsia="Calibri" w:hAnsi="Calibri" w:cs="Calibri"/>
          <w:b/>
          <w:bCs/>
          <w:color w:val="642D08"/>
          <w:sz w:val="48"/>
          <w:szCs w:val="48"/>
        </w:rPr>
        <w:t xml:space="preserve">Session </w:t>
      </w:r>
      <w:r w:rsidR="00AF3A14">
        <w:rPr>
          <w:rFonts w:ascii="Calibri" w:eastAsia="Calibri" w:hAnsi="Calibri" w:cs="Calibri"/>
          <w:b/>
          <w:bCs/>
          <w:color w:val="642D08"/>
          <w:sz w:val="48"/>
          <w:szCs w:val="48"/>
        </w:rPr>
        <w:t xml:space="preserve">Plan: </w:t>
      </w:r>
      <w:r w:rsidR="00F07BB2">
        <w:rPr>
          <w:rFonts w:ascii="Calibri" w:eastAsia="Calibri" w:hAnsi="Calibri" w:cs="Calibri"/>
          <w:b/>
          <w:bCs/>
          <w:color w:val="642D08"/>
          <w:sz w:val="48"/>
          <w:szCs w:val="48"/>
        </w:rPr>
        <w:t>HTTP Protocol</w:t>
      </w:r>
    </w:p>
    <w:p w14:paraId="252F85AA" w14:textId="4433F3E5" w:rsidR="00AF3A1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 w:rsidRPr="00654924">
        <w:rPr>
          <w:rFonts w:ascii="Calibri" w:eastAsia="Calibri" w:hAnsi="Calibri" w:cs="Calibri"/>
          <w:b/>
          <w:bCs/>
          <w:color w:val="7C380A"/>
          <w:sz w:val="36"/>
          <w:szCs w:val="36"/>
        </w:rPr>
        <w:t>Objective</w:t>
      </w:r>
    </w:p>
    <w:p w14:paraId="51B370D6" w14:textId="2B56E379" w:rsidR="00F07BB2" w:rsidRDefault="00F07BB2" w:rsidP="00F07BB2">
      <w:pPr>
        <w:rPr>
          <w:bCs/>
        </w:rPr>
      </w:pPr>
      <w:r w:rsidRPr="00901C18">
        <w:rPr>
          <w:bCs/>
        </w:rPr>
        <w:t xml:space="preserve">In this lecture, the students should be introduced to </w:t>
      </w:r>
      <w:r w:rsidR="00AC5DE0">
        <w:rPr>
          <w:bCs/>
        </w:rPr>
        <w:t xml:space="preserve">the </w:t>
      </w:r>
      <w:r>
        <w:rPr>
          <w:bCs/>
        </w:rPr>
        <w:t>Internet protocol – HTTP (</w:t>
      </w:r>
      <w:r w:rsidRPr="00B66AA4">
        <w:rPr>
          <w:bCs/>
        </w:rPr>
        <w:t>Hypertext Transfer Protocol</w:t>
      </w:r>
      <w:r>
        <w:rPr>
          <w:bCs/>
        </w:rPr>
        <w:t xml:space="preserve">). </w:t>
      </w:r>
      <w:r>
        <w:rPr>
          <w:bCs/>
        </w:rPr>
        <w:br/>
      </w:r>
      <w:r w:rsidRPr="00B66AA4">
        <w:rPr>
          <w:bCs/>
        </w:rPr>
        <w:t xml:space="preserve">They will also be introduced to concepts such as URLs. They will find out more about </w:t>
      </w:r>
      <w:r w:rsidR="00AC5DE0">
        <w:rPr>
          <w:bCs/>
        </w:rPr>
        <w:t>the HTTP</w:t>
      </w:r>
      <w:r w:rsidRPr="00B66AA4">
        <w:rPr>
          <w:bCs/>
        </w:rPr>
        <w:t xml:space="preserve"> request and </w:t>
      </w:r>
      <w:r w:rsidR="00AC5DE0">
        <w:rPr>
          <w:bCs/>
        </w:rPr>
        <w:t>HTTP</w:t>
      </w:r>
      <w:r w:rsidRPr="00B66AA4">
        <w:rPr>
          <w:bCs/>
        </w:rPr>
        <w:t xml:space="preserve"> response. They will look at the different MIME and Media types. They will look again at Web Servers, as well as get a</w:t>
      </w:r>
      <w:r>
        <w:rPr>
          <w:bCs/>
        </w:rPr>
        <w:t xml:space="preserve">cquainted with Html Forms.  </w:t>
      </w:r>
    </w:p>
    <w:p w14:paraId="29FC5D9A" w14:textId="38866E0A" w:rsidR="00AF3A14" w:rsidRPr="00427C0C" w:rsidRDefault="00AF3A14" w:rsidP="00AF3A14">
      <w:pPr>
        <w:rPr>
          <w:bCs/>
        </w:rPr>
      </w:pPr>
      <w:r w:rsidRPr="00427C0C">
        <w:rPr>
          <w:rFonts w:ascii="Calibri" w:eastAsia="Calibri" w:hAnsi="Calibri" w:cs="Calibri"/>
          <w:b/>
          <w:bCs/>
          <w:color w:val="7C380A"/>
          <w:sz w:val="36"/>
          <w:szCs w:val="36"/>
        </w:rPr>
        <w:t>Motivation</w:t>
      </w:r>
    </w:p>
    <w:p w14:paraId="43BA80AB" w14:textId="77777777" w:rsidR="00F07BB2" w:rsidRDefault="00F07BB2" w:rsidP="00F07BB2">
      <w:r>
        <w:t>This topic aims to introduce students to HTTP basically so that they can then easily understand how a web application works.</w:t>
      </w:r>
    </w:p>
    <w:p w14:paraId="74CCEA5D" w14:textId="51F53A19" w:rsidR="00AF3A14" w:rsidRPr="0034267D" w:rsidRDefault="00AF3A14" w:rsidP="000F1221">
      <w:pPr>
        <w:rPr>
          <w:b/>
        </w:rPr>
      </w:pPr>
      <w:r w:rsidRPr="000F1221">
        <w:rPr>
          <w:rFonts w:ascii="Calibri" w:eastAsia="Calibri" w:hAnsi="Calibri" w:cs="Calibri"/>
          <w:b/>
          <w:bCs/>
          <w:color w:val="7C380A"/>
          <w:sz w:val="36"/>
          <w:szCs w:val="36"/>
        </w:rPr>
        <w:t>Content</w:t>
      </w:r>
    </w:p>
    <w:p w14:paraId="2F186643" w14:textId="2ADB0732" w:rsidR="00F07BB2" w:rsidRDefault="00F07BB2" w:rsidP="000F1221">
      <w:pPr>
        <w:pStyle w:val="Heading3"/>
      </w:pPr>
      <w:r w:rsidRPr="00F6041B">
        <w:t>H</w:t>
      </w:r>
      <w:r w:rsidR="00AC5DE0">
        <w:t>TTP</w:t>
      </w:r>
      <w:r w:rsidRPr="00F6041B">
        <w:t xml:space="preserve"> Basics</w:t>
      </w:r>
      <w:r w:rsidR="007F1D46">
        <w:t xml:space="preserve"> (~</w:t>
      </w:r>
      <w:r w:rsidR="00584943">
        <w:t>20</w:t>
      </w:r>
      <w:r w:rsidR="007F1D46">
        <w:t xml:space="preserve"> min)</w:t>
      </w:r>
    </w:p>
    <w:p w14:paraId="001962FD" w14:textId="3ADCFA39" w:rsidR="000F1221" w:rsidRPr="003C1D1E" w:rsidRDefault="000F1221" w:rsidP="000F1221">
      <w:pPr>
        <w:pStyle w:val="ListParagraph"/>
        <w:numPr>
          <w:ilvl w:val="0"/>
          <w:numId w:val="19"/>
        </w:numPr>
        <w:rPr>
          <w:b/>
          <w:bCs/>
        </w:rPr>
      </w:pPr>
      <w:r w:rsidRPr="003C1D1E">
        <w:rPr>
          <w:b/>
          <w:bCs/>
        </w:rPr>
        <w:t>What is a Protocol?</w:t>
      </w:r>
    </w:p>
    <w:p w14:paraId="33CA5B80" w14:textId="77777777" w:rsidR="000F1221" w:rsidRPr="000F1221" w:rsidRDefault="000F1221" w:rsidP="000F1221">
      <w:pPr>
        <w:pStyle w:val="ListParagraph"/>
        <w:numPr>
          <w:ilvl w:val="1"/>
          <w:numId w:val="19"/>
        </w:numPr>
        <w:rPr>
          <w:lang w:val="bg-BG"/>
        </w:rPr>
      </w:pPr>
      <w:r w:rsidRPr="000F1221">
        <w:rPr>
          <w:lang w:val="en-GB"/>
        </w:rPr>
        <w:t xml:space="preserve">A </w:t>
      </w:r>
      <w:r w:rsidRPr="000F1221">
        <w:rPr>
          <w:b/>
          <w:bCs/>
          <w:lang w:val="en-GB"/>
        </w:rPr>
        <w:t>communication</w:t>
      </w:r>
      <w:r w:rsidRPr="000F1221">
        <w:rPr>
          <w:lang w:val="en-GB"/>
        </w:rPr>
        <w:t xml:space="preserve"> protocol is a </w:t>
      </w:r>
      <w:r w:rsidRPr="000F1221">
        <w:rPr>
          <w:b/>
          <w:bCs/>
          <w:lang w:val="en-GB"/>
        </w:rPr>
        <w:t>set of rules</w:t>
      </w:r>
      <w:r w:rsidRPr="000F1221">
        <w:rPr>
          <w:lang w:val="en-GB"/>
        </w:rPr>
        <w:t>, which define how two or more parties are talking to each other.</w:t>
      </w:r>
    </w:p>
    <w:p w14:paraId="752511CB" w14:textId="77777777" w:rsidR="000F1221" w:rsidRPr="000F1221" w:rsidRDefault="000F1221" w:rsidP="000F1221">
      <w:pPr>
        <w:pStyle w:val="ListParagraph"/>
        <w:numPr>
          <w:ilvl w:val="1"/>
          <w:numId w:val="19"/>
        </w:numPr>
        <w:rPr>
          <w:lang w:val="bg-BG"/>
        </w:rPr>
      </w:pPr>
      <w:r w:rsidRPr="000F1221">
        <w:rPr>
          <w:lang w:val="en-GB"/>
        </w:rPr>
        <w:t>It is like a common language used for communication between machines.</w:t>
      </w:r>
    </w:p>
    <w:p w14:paraId="4A7820E4" w14:textId="7EEDED73" w:rsidR="000F1221" w:rsidRPr="003C1D1E" w:rsidRDefault="000F1221" w:rsidP="000F1221">
      <w:pPr>
        <w:pStyle w:val="ListParagraph"/>
        <w:numPr>
          <w:ilvl w:val="0"/>
          <w:numId w:val="19"/>
        </w:numPr>
        <w:rPr>
          <w:b/>
          <w:bCs/>
        </w:rPr>
      </w:pPr>
      <w:r w:rsidRPr="003C1D1E">
        <w:rPr>
          <w:b/>
          <w:bCs/>
        </w:rPr>
        <w:t xml:space="preserve">HTTP </w:t>
      </w:r>
    </w:p>
    <w:p w14:paraId="7923C8D8" w14:textId="551B618F" w:rsidR="003C1D1E" w:rsidRPr="003C1D1E" w:rsidRDefault="003C1D1E" w:rsidP="000F1221">
      <w:pPr>
        <w:pStyle w:val="ListParagraph"/>
        <w:numPr>
          <w:ilvl w:val="0"/>
          <w:numId w:val="19"/>
        </w:numPr>
        <w:rPr>
          <w:lang w:val="bg-BG"/>
        </w:rPr>
      </w:pPr>
      <w:r w:rsidRPr="003C1D1E">
        <w:rPr>
          <w:b/>
          <w:bCs/>
        </w:rPr>
        <w:t>HTTP Protocol</w:t>
      </w:r>
    </w:p>
    <w:p w14:paraId="0FB9A678" w14:textId="77777777" w:rsidR="003C1D1E" w:rsidRPr="003C1D1E" w:rsidRDefault="003C1D1E" w:rsidP="003C1D1E">
      <w:pPr>
        <w:pStyle w:val="ListParagraph"/>
        <w:numPr>
          <w:ilvl w:val="1"/>
          <w:numId w:val="19"/>
        </w:numPr>
      </w:pPr>
      <w:proofErr w:type="spellStart"/>
      <w:r w:rsidRPr="003C1D1E">
        <w:rPr>
          <w:b/>
          <w:bCs/>
        </w:rPr>
        <w:t>H</w:t>
      </w:r>
      <w:r w:rsidRPr="003C1D1E">
        <w:t>yper</w:t>
      </w:r>
      <w:r w:rsidRPr="003C1D1E">
        <w:rPr>
          <w:b/>
          <w:bCs/>
        </w:rPr>
        <w:t>T</w:t>
      </w:r>
      <w:r w:rsidRPr="003C1D1E">
        <w:t>ext</w:t>
      </w:r>
      <w:proofErr w:type="spellEnd"/>
      <w:r w:rsidRPr="003C1D1E">
        <w:t xml:space="preserve"> </w:t>
      </w:r>
      <w:r w:rsidRPr="003C1D1E">
        <w:rPr>
          <w:b/>
          <w:bCs/>
        </w:rPr>
        <w:t>T</w:t>
      </w:r>
      <w:r w:rsidRPr="003C1D1E">
        <w:t xml:space="preserve">ransfer </w:t>
      </w:r>
      <w:r w:rsidRPr="003C1D1E">
        <w:rPr>
          <w:b/>
          <w:bCs/>
        </w:rPr>
        <w:t>P</w:t>
      </w:r>
      <w:r w:rsidRPr="003C1D1E">
        <w:t>rotocol</w:t>
      </w:r>
    </w:p>
    <w:p w14:paraId="6033F726" w14:textId="0F8D526A" w:rsidR="003C1D1E" w:rsidRPr="003C1D1E" w:rsidRDefault="003C1D1E" w:rsidP="003C1D1E">
      <w:pPr>
        <w:pStyle w:val="ListParagraph"/>
        <w:numPr>
          <w:ilvl w:val="1"/>
          <w:numId w:val="19"/>
        </w:numPr>
      </w:pPr>
      <w:r w:rsidRPr="003C1D1E">
        <w:rPr>
          <w:b/>
          <w:bCs/>
        </w:rPr>
        <w:t xml:space="preserve">Text-based client-server </w:t>
      </w:r>
      <w:r w:rsidRPr="003C1D1E">
        <w:t>protocol</w:t>
      </w:r>
    </w:p>
    <w:p w14:paraId="449D576D" w14:textId="3B9F7749" w:rsidR="003C1D1E" w:rsidRPr="003C1D1E" w:rsidRDefault="003C1D1E" w:rsidP="003C1D1E">
      <w:pPr>
        <w:pStyle w:val="ListParagraph"/>
        <w:numPr>
          <w:ilvl w:val="1"/>
          <w:numId w:val="19"/>
        </w:numPr>
      </w:pPr>
      <w:r w:rsidRPr="003C1D1E">
        <w:rPr>
          <w:b/>
          <w:bCs/>
        </w:rPr>
        <w:t xml:space="preserve">General-purpose client-server </w:t>
      </w:r>
      <w:r w:rsidRPr="003C1D1E">
        <w:t xml:space="preserve">protocol used to </w:t>
      </w:r>
      <w:r w:rsidRPr="003C1D1E">
        <w:rPr>
          <w:b/>
          <w:bCs/>
        </w:rPr>
        <w:t xml:space="preserve">transmit data </w:t>
      </w:r>
      <w:r w:rsidRPr="003C1D1E">
        <w:t>across the web</w:t>
      </w:r>
    </w:p>
    <w:p w14:paraId="632FDCA4" w14:textId="77777777" w:rsidR="003C1D1E" w:rsidRPr="003C1D1E" w:rsidRDefault="003C1D1E" w:rsidP="003C1D1E">
      <w:pPr>
        <w:pStyle w:val="ListParagraph"/>
        <w:numPr>
          <w:ilvl w:val="2"/>
          <w:numId w:val="19"/>
        </w:numPr>
      </w:pPr>
      <w:r w:rsidRPr="003C1D1E">
        <w:t>For transferring Web resources (HTML files, images, styles, etc.)</w:t>
      </w:r>
    </w:p>
    <w:p w14:paraId="3E307CEF" w14:textId="727D3736" w:rsidR="003C1D1E" w:rsidRPr="00A47B5D" w:rsidRDefault="003C1D1E" w:rsidP="003C1D1E">
      <w:pPr>
        <w:pStyle w:val="ListParagraph"/>
        <w:numPr>
          <w:ilvl w:val="1"/>
          <w:numId w:val="19"/>
        </w:numPr>
      </w:pPr>
      <w:r w:rsidRPr="003C1D1E">
        <w:t xml:space="preserve">Relies on </w:t>
      </w:r>
      <w:r w:rsidRPr="003C1D1E">
        <w:rPr>
          <w:b/>
          <w:bCs/>
        </w:rPr>
        <w:t>URLs</w:t>
      </w:r>
    </w:p>
    <w:p w14:paraId="139FB3BF" w14:textId="77777777" w:rsidR="00A47B5D" w:rsidRPr="00A47B5D" w:rsidRDefault="00A47B5D" w:rsidP="00A47B5D">
      <w:pPr>
        <w:pStyle w:val="ListParagraph"/>
        <w:numPr>
          <w:ilvl w:val="1"/>
          <w:numId w:val="19"/>
        </w:numPr>
      </w:pPr>
      <w:r w:rsidRPr="00A47B5D">
        <w:t>Stateless</w:t>
      </w:r>
    </w:p>
    <w:p w14:paraId="70BF6DCA" w14:textId="77777777" w:rsidR="00A47B5D" w:rsidRPr="00A47B5D" w:rsidRDefault="00A47B5D" w:rsidP="00A47B5D">
      <w:pPr>
        <w:pStyle w:val="ListParagraph"/>
        <w:numPr>
          <w:ilvl w:val="2"/>
          <w:numId w:val="19"/>
        </w:numPr>
      </w:pPr>
      <w:r w:rsidRPr="00A47B5D">
        <w:t xml:space="preserve">Each HTTP request is </w:t>
      </w:r>
      <w:r w:rsidRPr="00A47B5D">
        <w:rPr>
          <w:b/>
          <w:bCs/>
        </w:rPr>
        <w:t>independent</w:t>
      </w:r>
      <w:r w:rsidRPr="00A47B5D">
        <w:t xml:space="preserve"> from the others</w:t>
      </w:r>
    </w:p>
    <w:p w14:paraId="7AE3E28E" w14:textId="77777777" w:rsidR="00A47B5D" w:rsidRPr="00A47B5D" w:rsidRDefault="00A47B5D" w:rsidP="00A47B5D">
      <w:pPr>
        <w:pStyle w:val="ListParagraph"/>
        <w:numPr>
          <w:ilvl w:val="2"/>
          <w:numId w:val="19"/>
        </w:numPr>
      </w:pPr>
      <w:r w:rsidRPr="00A47B5D">
        <w:t>Cookies and Web storages can overcome this</w:t>
      </w:r>
    </w:p>
    <w:p w14:paraId="13774B50" w14:textId="77777777" w:rsidR="00A47B5D" w:rsidRPr="00A47B5D" w:rsidRDefault="00A47B5D" w:rsidP="00A47B5D">
      <w:pPr>
        <w:pStyle w:val="ListParagraph"/>
        <w:numPr>
          <w:ilvl w:val="1"/>
          <w:numId w:val="19"/>
        </w:numPr>
      </w:pPr>
      <w:r w:rsidRPr="00A47B5D">
        <w:rPr>
          <w:lang w:val="en-GB"/>
        </w:rPr>
        <w:t xml:space="preserve">Uses the </w:t>
      </w:r>
      <w:r w:rsidRPr="00A47B5D">
        <w:rPr>
          <w:b/>
          <w:bCs/>
          <w:lang w:val="en-GB"/>
        </w:rPr>
        <w:t>request-response model</w:t>
      </w:r>
    </w:p>
    <w:p w14:paraId="48BC0170" w14:textId="3E0426F1" w:rsidR="00A47B5D" w:rsidRPr="00A45474" w:rsidRDefault="00A47B5D" w:rsidP="00A47B5D">
      <w:pPr>
        <w:pStyle w:val="ListParagraph"/>
        <w:numPr>
          <w:ilvl w:val="0"/>
          <w:numId w:val="19"/>
        </w:numPr>
      </w:pPr>
      <w:r w:rsidRPr="00A47B5D">
        <w:rPr>
          <w:b/>
          <w:bCs/>
        </w:rPr>
        <w:t>HTTP Conversation: Example</w:t>
      </w:r>
    </w:p>
    <w:p w14:paraId="62A29317" w14:textId="0A98DE7E" w:rsidR="00F07BB2" w:rsidRDefault="00F07BB2" w:rsidP="00C12587">
      <w:pPr>
        <w:pStyle w:val="Heading3"/>
      </w:pPr>
      <w:r w:rsidRPr="00C12587">
        <w:t>URL</w:t>
      </w:r>
      <w:r w:rsidR="007F1D46">
        <w:t xml:space="preserve"> (~</w:t>
      </w:r>
      <w:r w:rsidR="00FF7C32">
        <w:rPr>
          <w:lang w:val="bg-BG"/>
        </w:rPr>
        <w:t>10</w:t>
      </w:r>
      <w:r w:rsidR="007F1D46">
        <w:t xml:space="preserve"> min)</w:t>
      </w:r>
    </w:p>
    <w:p w14:paraId="04578406" w14:textId="3AF20AC0" w:rsidR="00A47B5D" w:rsidRPr="00A47B5D" w:rsidRDefault="00A47B5D" w:rsidP="00A47B5D">
      <w:pPr>
        <w:pStyle w:val="ListParagraph"/>
        <w:numPr>
          <w:ilvl w:val="0"/>
          <w:numId w:val="19"/>
        </w:numPr>
      </w:pPr>
      <w:r w:rsidRPr="00A47B5D">
        <w:rPr>
          <w:b/>
          <w:bCs/>
        </w:rPr>
        <w:t>Uniform Resource Locator (URL)</w:t>
      </w:r>
    </w:p>
    <w:p w14:paraId="3034F2B7" w14:textId="04AB4869" w:rsidR="00C12587" w:rsidRDefault="00C12587" w:rsidP="00A47B5D">
      <w:pPr>
        <w:pStyle w:val="ListParagraph"/>
        <w:numPr>
          <w:ilvl w:val="1"/>
          <w:numId w:val="19"/>
        </w:numPr>
      </w:pPr>
      <w:r>
        <w:t>Formatted string, consisting of:</w:t>
      </w:r>
    </w:p>
    <w:p w14:paraId="3A059513" w14:textId="644F27DA" w:rsidR="00C12587" w:rsidRDefault="00A47B5D" w:rsidP="00A47B5D">
      <w:pPr>
        <w:pStyle w:val="ListParagraph"/>
        <w:numPr>
          <w:ilvl w:val="2"/>
          <w:numId w:val="19"/>
        </w:numPr>
      </w:pPr>
      <w:r>
        <w:t xml:space="preserve">Network protocol </w:t>
      </w:r>
      <w:r w:rsidRPr="00A47B5D">
        <w:t>(</w:t>
      </w:r>
      <w:r w:rsidRPr="00A47B5D">
        <w:rPr>
          <w:rFonts w:ascii="Consolas" w:hAnsi="Consolas"/>
          <w:b/>
          <w:bCs/>
        </w:rPr>
        <w:t>http</w:t>
      </w:r>
      <w:r w:rsidRPr="00A47B5D">
        <w:t xml:space="preserve">, </w:t>
      </w:r>
      <w:r w:rsidRPr="00A47B5D">
        <w:rPr>
          <w:rFonts w:ascii="Consolas" w:hAnsi="Consolas"/>
          <w:b/>
          <w:bCs/>
        </w:rPr>
        <w:t>ftp</w:t>
      </w:r>
      <w:r w:rsidRPr="00A47B5D">
        <w:t xml:space="preserve">, </w:t>
      </w:r>
      <w:r w:rsidRPr="00A47B5D">
        <w:rPr>
          <w:rFonts w:ascii="Consolas" w:hAnsi="Consolas"/>
          <w:b/>
          <w:bCs/>
        </w:rPr>
        <w:t>https</w:t>
      </w:r>
      <w:r w:rsidRPr="00A47B5D">
        <w:t>...) – HTTP in most cases</w:t>
      </w:r>
    </w:p>
    <w:p w14:paraId="60217969" w14:textId="0EB3AFFE" w:rsidR="00A47B5D" w:rsidRPr="00A47B5D" w:rsidRDefault="00C12587" w:rsidP="00A47B5D">
      <w:pPr>
        <w:pStyle w:val="ListParagraph"/>
        <w:numPr>
          <w:ilvl w:val="2"/>
          <w:numId w:val="19"/>
        </w:numPr>
      </w:pPr>
      <w:r w:rsidRPr="00A47B5D">
        <w:rPr>
          <w:b/>
          <w:bCs/>
        </w:rPr>
        <w:t>Host</w:t>
      </w:r>
      <w:r>
        <w:t xml:space="preserve"> or </w:t>
      </w:r>
      <w:r w:rsidRPr="00A47B5D">
        <w:rPr>
          <w:b/>
          <w:bCs/>
        </w:rPr>
        <w:t>IP</w:t>
      </w:r>
      <w:r>
        <w:t xml:space="preserve"> address</w:t>
      </w:r>
      <w:r w:rsidR="00A47B5D">
        <w:t xml:space="preserve"> </w:t>
      </w:r>
      <w:r w:rsidR="00A47B5D" w:rsidRPr="00A47B5D">
        <w:t>(</w:t>
      </w:r>
      <w:r w:rsidR="00A47B5D" w:rsidRPr="00A47B5D">
        <w:rPr>
          <w:rFonts w:ascii="Consolas" w:hAnsi="Consolas"/>
          <w:b/>
          <w:bCs/>
        </w:rPr>
        <w:t>softuni.org</w:t>
      </w:r>
      <w:r w:rsidR="00A47B5D" w:rsidRPr="00A47B5D">
        <w:t xml:space="preserve">, </w:t>
      </w:r>
      <w:r w:rsidR="00A47B5D" w:rsidRPr="00A47B5D">
        <w:rPr>
          <w:rFonts w:ascii="Consolas" w:hAnsi="Consolas"/>
          <w:b/>
          <w:bCs/>
        </w:rPr>
        <w:t>gmail.com</w:t>
      </w:r>
      <w:r w:rsidR="00A47B5D" w:rsidRPr="00A47B5D">
        <w:t xml:space="preserve">, </w:t>
      </w:r>
      <w:r w:rsidR="00A47B5D" w:rsidRPr="00A47B5D">
        <w:rPr>
          <w:rFonts w:ascii="Consolas" w:hAnsi="Consolas"/>
          <w:b/>
          <w:bCs/>
        </w:rPr>
        <w:t>127.0.0.1</w:t>
      </w:r>
      <w:r w:rsidR="00A47B5D" w:rsidRPr="00A47B5D">
        <w:t xml:space="preserve">, </w:t>
      </w:r>
      <w:r w:rsidR="00A47B5D" w:rsidRPr="00A47B5D">
        <w:rPr>
          <w:rFonts w:ascii="Consolas" w:hAnsi="Consolas"/>
          <w:b/>
          <w:bCs/>
        </w:rPr>
        <w:t>web</w:t>
      </w:r>
      <w:r w:rsidR="00A47B5D" w:rsidRPr="00A47B5D">
        <w:t>)</w:t>
      </w:r>
    </w:p>
    <w:p w14:paraId="08DDAA27" w14:textId="303420A7" w:rsidR="00C12587" w:rsidRDefault="00C12587" w:rsidP="00A47B5D">
      <w:pPr>
        <w:pStyle w:val="ListParagraph"/>
        <w:numPr>
          <w:ilvl w:val="2"/>
          <w:numId w:val="19"/>
        </w:numPr>
      </w:pPr>
      <w:r w:rsidRPr="00A47B5D">
        <w:rPr>
          <w:b/>
          <w:bCs/>
        </w:rPr>
        <w:t>Port</w:t>
      </w:r>
      <w:r w:rsidR="00A47B5D">
        <w:rPr>
          <w:b/>
          <w:bCs/>
        </w:rPr>
        <w:t xml:space="preserve"> </w:t>
      </w:r>
      <w:r w:rsidR="00A47B5D" w:rsidRPr="00A47B5D">
        <w:t xml:space="preserve">(the default port is </w:t>
      </w:r>
      <w:r w:rsidR="00A47B5D" w:rsidRPr="00A47B5D">
        <w:rPr>
          <w:rFonts w:ascii="Consolas" w:hAnsi="Consolas"/>
          <w:b/>
          <w:bCs/>
        </w:rPr>
        <w:t>80</w:t>
      </w:r>
      <w:r w:rsidR="00A47B5D" w:rsidRPr="00A47B5D">
        <w:t>) – integer in the range [</w:t>
      </w:r>
      <w:r w:rsidR="00A47B5D" w:rsidRPr="00A47B5D">
        <w:rPr>
          <w:rFonts w:ascii="Consolas" w:hAnsi="Consolas"/>
          <w:b/>
          <w:bCs/>
        </w:rPr>
        <w:t>0…65535</w:t>
      </w:r>
      <w:r w:rsidR="00A47B5D" w:rsidRPr="00A47B5D">
        <w:t>]</w:t>
      </w:r>
    </w:p>
    <w:p w14:paraId="266C1C73" w14:textId="6169D6E8" w:rsidR="00C57CB3" w:rsidRPr="00A47B5D" w:rsidRDefault="00C57CB3" w:rsidP="00A47B5D">
      <w:pPr>
        <w:pStyle w:val="ListParagraph"/>
        <w:numPr>
          <w:ilvl w:val="2"/>
          <w:numId w:val="19"/>
        </w:numPr>
        <w:rPr>
          <w:b/>
          <w:bCs/>
        </w:rPr>
      </w:pPr>
      <w:r w:rsidRPr="00A47B5D">
        <w:rPr>
          <w:b/>
          <w:bCs/>
        </w:rPr>
        <w:t>Path</w:t>
      </w:r>
      <w:r w:rsidR="00A47B5D">
        <w:rPr>
          <w:b/>
          <w:bCs/>
        </w:rPr>
        <w:t xml:space="preserve"> </w:t>
      </w:r>
      <w:r w:rsidR="00A47B5D" w:rsidRPr="00A47B5D">
        <w:rPr>
          <w:b/>
          <w:bCs/>
        </w:rPr>
        <w:t>(</w:t>
      </w:r>
      <w:r w:rsidR="00A47B5D" w:rsidRPr="00A47B5D">
        <w:rPr>
          <w:rFonts w:ascii="Consolas" w:hAnsi="Consolas"/>
          <w:b/>
          <w:bCs/>
        </w:rPr>
        <w:t>/forum</w:t>
      </w:r>
      <w:r w:rsidR="00A47B5D" w:rsidRPr="00A47B5D">
        <w:rPr>
          <w:b/>
          <w:bCs/>
        </w:rPr>
        <w:t xml:space="preserve">, </w:t>
      </w:r>
      <w:r w:rsidR="00A47B5D" w:rsidRPr="00A47B5D">
        <w:rPr>
          <w:rFonts w:ascii="Consolas" w:hAnsi="Consolas"/>
          <w:b/>
          <w:bCs/>
        </w:rPr>
        <w:t>/path/</w:t>
      </w:r>
      <w:proofErr w:type="spellStart"/>
      <w:r w:rsidR="00A47B5D" w:rsidRPr="00A47B5D">
        <w:rPr>
          <w:rFonts w:ascii="Consolas" w:hAnsi="Consolas"/>
          <w:b/>
          <w:bCs/>
        </w:rPr>
        <w:t>index.php</w:t>
      </w:r>
      <w:proofErr w:type="spellEnd"/>
      <w:r w:rsidR="00A47B5D" w:rsidRPr="00A47B5D">
        <w:rPr>
          <w:b/>
          <w:bCs/>
        </w:rPr>
        <w:t>)</w:t>
      </w:r>
    </w:p>
    <w:p w14:paraId="5D677AB2" w14:textId="7B3861DA" w:rsidR="00A47B5D" w:rsidRPr="00A47B5D" w:rsidRDefault="00C57CB3" w:rsidP="00A47B5D">
      <w:pPr>
        <w:pStyle w:val="ListParagraph"/>
        <w:numPr>
          <w:ilvl w:val="2"/>
          <w:numId w:val="19"/>
        </w:numPr>
        <w:rPr>
          <w:b/>
          <w:bCs/>
        </w:rPr>
      </w:pPr>
      <w:r w:rsidRPr="00A47B5D">
        <w:rPr>
          <w:b/>
          <w:bCs/>
        </w:rPr>
        <w:t>Query string</w:t>
      </w:r>
      <w:r w:rsidR="00A47B5D">
        <w:rPr>
          <w:b/>
          <w:bCs/>
        </w:rPr>
        <w:t xml:space="preserve"> </w:t>
      </w:r>
      <w:r w:rsidR="00A47B5D" w:rsidRPr="00A47B5D">
        <w:rPr>
          <w:rFonts w:cstheme="minorHAnsi"/>
        </w:rPr>
        <w:t>(</w:t>
      </w:r>
      <w:r w:rsidR="00A47B5D" w:rsidRPr="00A47B5D">
        <w:rPr>
          <w:rFonts w:ascii="Consolas" w:hAnsi="Consolas"/>
          <w:b/>
          <w:bCs/>
        </w:rPr>
        <w:t>?id=27&amp;lang=</w:t>
      </w:r>
      <w:proofErr w:type="spellStart"/>
      <w:r w:rsidR="00A47B5D" w:rsidRPr="00A47B5D">
        <w:rPr>
          <w:rFonts w:ascii="Consolas" w:hAnsi="Consolas"/>
          <w:b/>
          <w:bCs/>
        </w:rPr>
        <w:t>en</w:t>
      </w:r>
      <w:proofErr w:type="spellEnd"/>
      <w:r w:rsidR="00A47B5D" w:rsidRPr="00A47B5D">
        <w:rPr>
          <w:rFonts w:cstheme="minorHAnsi"/>
        </w:rPr>
        <w:t>)</w:t>
      </w:r>
    </w:p>
    <w:p w14:paraId="21BA9AD2" w14:textId="60C9BFA7" w:rsidR="00C57CB3" w:rsidRPr="006A0919" w:rsidRDefault="007B19EA" w:rsidP="006A0919">
      <w:pPr>
        <w:pStyle w:val="ListParagraph"/>
        <w:numPr>
          <w:ilvl w:val="2"/>
          <w:numId w:val="19"/>
        </w:numPr>
        <w:rPr>
          <w:b/>
          <w:bCs/>
        </w:rPr>
      </w:pPr>
      <w:r w:rsidRPr="00A47B5D">
        <w:rPr>
          <w:b/>
          <w:bCs/>
        </w:rPr>
        <w:t>Fragment</w:t>
      </w:r>
      <w:r w:rsidR="00A47B5D">
        <w:rPr>
          <w:b/>
          <w:bCs/>
        </w:rPr>
        <w:t xml:space="preserve"> </w:t>
      </w:r>
      <w:r w:rsidR="00A47B5D" w:rsidRPr="00A47B5D">
        <w:t>(</w:t>
      </w:r>
      <w:r w:rsidR="00A47B5D" w:rsidRPr="00A47B5D">
        <w:rPr>
          <w:rFonts w:ascii="Consolas" w:hAnsi="Consolas"/>
          <w:b/>
          <w:bCs/>
        </w:rPr>
        <w:t>#slides</w:t>
      </w:r>
      <w:r w:rsidR="00A47B5D" w:rsidRPr="00A47B5D">
        <w:t>)</w:t>
      </w:r>
      <w:r w:rsidR="00A47B5D" w:rsidRPr="00A47B5D">
        <w:rPr>
          <w:b/>
          <w:bCs/>
        </w:rPr>
        <w:t xml:space="preserve"> </w:t>
      </w:r>
      <w:r w:rsidR="00A47B5D" w:rsidRPr="00A47B5D">
        <w:t>– navigate to some section in the page</w:t>
      </w:r>
    </w:p>
    <w:p w14:paraId="23174565" w14:textId="36CA4C59" w:rsidR="00F07BB2" w:rsidRDefault="00DC5CA2" w:rsidP="00DC5CA2">
      <w:pPr>
        <w:pStyle w:val="ListParagraph"/>
        <w:numPr>
          <w:ilvl w:val="0"/>
          <w:numId w:val="19"/>
        </w:numPr>
        <w:spacing w:before="0" w:after="160" w:line="259" w:lineRule="auto"/>
        <w:rPr>
          <w:b/>
          <w:bCs/>
        </w:rPr>
      </w:pPr>
      <w:r w:rsidRPr="006A0919">
        <w:rPr>
          <w:b/>
          <w:bCs/>
        </w:rPr>
        <w:t>URL Encoding</w:t>
      </w:r>
    </w:p>
    <w:p w14:paraId="762F2A66" w14:textId="77777777" w:rsidR="006A0919" w:rsidRPr="006A0919" w:rsidRDefault="006A0919" w:rsidP="006A0919">
      <w:pPr>
        <w:pStyle w:val="ListParagraph"/>
        <w:numPr>
          <w:ilvl w:val="1"/>
          <w:numId w:val="19"/>
        </w:numPr>
        <w:spacing w:before="0" w:after="160" w:line="259" w:lineRule="auto"/>
      </w:pPr>
      <w:r w:rsidRPr="006A0919">
        <w:t>URLs are encoded according RFC 1738</w:t>
      </w:r>
    </w:p>
    <w:p w14:paraId="3B894071" w14:textId="7F4845B6" w:rsidR="006A0919" w:rsidRPr="006F58C9" w:rsidRDefault="006A0919" w:rsidP="006F58C9">
      <w:pPr>
        <w:pStyle w:val="ListParagraph"/>
        <w:numPr>
          <w:ilvl w:val="1"/>
          <w:numId w:val="19"/>
        </w:numPr>
        <w:spacing w:before="0" w:after="160" w:line="259" w:lineRule="auto"/>
        <w:rPr>
          <w:b/>
          <w:bCs/>
        </w:rPr>
      </w:pPr>
      <w:r w:rsidRPr="006A0919">
        <w:t>Safe URL characters: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[0-9a-zA-Z]</w:t>
      </w:r>
      <w:r w:rsidRPr="006A0919">
        <w:t xml:space="preserve">, </w:t>
      </w:r>
      <w:r w:rsidRPr="006F58C9">
        <w:rPr>
          <w:rFonts w:ascii="Consolas" w:hAnsi="Consolas"/>
          <w:b/>
          <w:bCs/>
        </w:rPr>
        <w:t>$</w:t>
      </w:r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-</w:t>
      </w:r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_</w:t>
      </w:r>
      <w:proofErr w:type="gramStart"/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.</w:t>
      </w:r>
      <w:proofErr w:type="gramEnd"/>
      <w:r w:rsidRPr="006F58C9">
        <w:rPr>
          <w:b/>
          <w:bCs/>
        </w:rPr>
        <w:t xml:space="preserve"> </w:t>
      </w:r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+</w:t>
      </w:r>
      <w:r w:rsidRPr="006A0919">
        <w:t xml:space="preserve">, </w:t>
      </w:r>
      <w:r w:rsidRPr="006F58C9">
        <w:rPr>
          <w:rFonts w:ascii="Consolas" w:hAnsi="Consolas"/>
          <w:b/>
          <w:bCs/>
        </w:rPr>
        <w:t>*</w:t>
      </w:r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'</w:t>
      </w:r>
      <w:r w:rsidRPr="006A0919">
        <w:t xml:space="preserve">, </w:t>
      </w:r>
      <w:r w:rsidRPr="006F58C9">
        <w:rPr>
          <w:rFonts w:ascii="Consolas" w:hAnsi="Consolas"/>
          <w:b/>
          <w:bCs/>
        </w:rPr>
        <w:t>(</w:t>
      </w:r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)</w:t>
      </w:r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,</w:t>
      </w:r>
      <w:r w:rsidRPr="006A0919">
        <w:t>,</w:t>
      </w:r>
      <w:r w:rsidRPr="006F58C9">
        <w:rPr>
          <w:b/>
          <w:bCs/>
        </w:rPr>
        <w:t xml:space="preserve"> </w:t>
      </w:r>
      <w:r w:rsidRPr="006F58C9">
        <w:rPr>
          <w:rFonts w:ascii="Consolas" w:hAnsi="Consolas"/>
          <w:b/>
          <w:bCs/>
        </w:rPr>
        <w:t>!</w:t>
      </w:r>
    </w:p>
    <w:p w14:paraId="09DFD4A4" w14:textId="135709B5" w:rsidR="006A0919" w:rsidRDefault="00804F3C" w:rsidP="00804F3C">
      <w:pPr>
        <w:pStyle w:val="ListParagraph"/>
        <w:numPr>
          <w:ilvl w:val="1"/>
          <w:numId w:val="19"/>
        </w:numPr>
        <w:spacing w:before="0" w:after="160" w:line="259" w:lineRule="auto"/>
      </w:pPr>
      <w:r w:rsidRPr="00804F3C">
        <w:lastRenderedPageBreak/>
        <w:t>All other characters are escaped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04F3C" w14:paraId="39E85471" w14:textId="77777777" w:rsidTr="00804F3C">
        <w:tc>
          <w:tcPr>
            <w:tcW w:w="10425" w:type="dxa"/>
          </w:tcPr>
          <w:p w14:paraId="27D53894" w14:textId="60E3B574" w:rsidR="00804F3C" w:rsidRPr="00804F3C" w:rsidRDefault="00804F3C" w:rsidP="00804F3C">
            <w:pPr>
              <w:spacing w:before="0" w:after="0" w:line="259" w:lineRule="auto"/>
              <w:rPr>
                <w:rFonts w:ascii="Consolas" w:hAnsi="Consolas"/>
              </w:rPr>
            </w:pPr>
            <w:proofErr w:type="gramStart"/>
            <w:r w:rsidRPr="00804F3C">
              <w:rPr>
                <w:rFonts w:ascii="Consolas" w:hAnsi="Consolas"/>
                <w:b/>
                <w:bCs/>
              </w:rPr>
              <w:t>%[</w:t>
            </w:r>
            <w:proofErr w:type="gramEnd"/>
            <w:r w:rsidRPr="00804F3C">
              <w:rPr>
                <w:rFonts w:ascii="Consolas" w:hAnsi="Consolas"/>
                <w:b/>
                <w:bCs/>
              </w:rPr>
              <w:t>character hex code]</w:t>
            </w:r>
          </w:p>
        </w:tc>
      </w:tr>
    </w:tbl>
    <w:p w14:paraId="66BD6B99" w14:textId="77777777" w:rsidR="00457BC0" w:rsidRPr="00457BC0" w:rsidRDefault="00457BC0" w:rsidP="00457BC0">
      <w:pPr>
        <w:pStyle w:val="ListParagraph"/>
        <w:numPr>
          <w:ilvl w:val="1"/>
          <w:numId w:val="19"/>
        </w:numPr>
        <w:spacing w:before="0" w:after="160" w:line="259" w:lineRule="auto"/>
      </w:pPr>
      <w:r w:rsidRPr="00457BC0">
        <w:t>Space is encoded as "</w:t>
      </w:r>
      <w:r w:rsidRPr="00457BC0">
        <w:rPr>
          <w:rFonts w:ascii="Consolas" w:hAnsi="Consolas"/>
          <w:b/>
          <w:bCs/>
        </w:rPr>
        <w:t>+</w:t>
      </w:r>
      <w:r w:rsidRPr="00457BC0">
        <w:t xml:space="preserve">" or </w:t>
      </w:r>
      <w:r w:rsidRPr="00457BC0">
        <w:rPr>
          <w:rFonts w:cstheme="minorHAnsi"/>
        </w:rPr>
        <w:t>"</w:t>
      </w:r>
      <w:r w:rsidRPr="00457BC0">
        <w:rPr>
          <w:rFonts w:ascii="Consolas" w:hAnsi="Consolas"/>
          <w:b/>
          <w:bCs/>
        </w:rPr>
        <w:t>%20</w:t>
      </w:r>
      <w:r w:rsidRPr="00457BC0">
        <w:t>"</w:t>
      </w:r>
    </w:p>
    <w:p w14:paraId="11F27EA2" w14:textId="77777777" w:rsidR="000C0736" w:rsidRPr="000C0736" w:rsidRDefault="000C0736" w:rsidP="000C0736">
      <w:pPr>
        <w:pStyle w:val="ListParagraph"/>
        <w:numPr>
          <w:ilvl w:val="1"/>
          <w:numId w:val="19"/>
        </w:numPr>
        <w:spacing w:before="0" w:after="160" w:line="259" w:lineRule="auto"/>
      </w:pPr>
      <w:r w:rsidRPr="000C0736">
        <w:t>URL-encoded string</w:t>
      </w:r>
    </w:p>
    <w:p w14:paraId="5429212E" w14:textId="74B16AC3" w:rsidR="00DC5CA2" w:rsidRPr="00F304C0" w:rsidRDefault="000C0736" w:rsidP="000C0736">
      <w:pPr>
        <w:pStyle w:val="ListParagraph"/>
        <w:numPr>
          <w:ilvl w:val="0"/>
          <w:numId w:val="19"/>
        </w:numPr>
        <w:spacing w:before="0" w:after="160" w:line="259" w:lineRule="auto"/>
      </w:pPr>
      <w:r w:rsidRPr="000C0736">
        <w:rPr>
          <w:b/>
          <w:bCs/>
        </w:rPr>
        <w:t>Valid and Invalid URLs – Examples</w:t>
      </w:r>
    </w:p>
    <w:p w14:paraId="63536E02" w14:textId="77777777" w:rsidR="00E64AA5" w:rsidRPr="003C1D1E" w:rsidRDefault="00E64AA5" w:rsidP="00E64AA5">
      <w:pPr>
        <w:pStyle w:val="Heading3"/>
      </w:pPr>
      <w:r>
        <w:t>Q&amp;A [Sli.do] (~5 min)</w:t>
      </w:r>
    </w:p>
    <w:p w14:paraId="4ECDF5DA" w14:textId="70F2B6BB" w:rsidR="00F07BB2" w:rsidRPr="00F6041B" w:rsidRDefault="00F07BB2" w:rsidP="00285C6F">
      <w:pPr>
        <w:pStyle w:val="Heading3"/>
      </w:pPr>
      <w:r w:rsidRPr="00F6041B">
        <w:t>H</w:t>
      </w:r>
      <w:r w:rsidR="00AC5DE0">
        <w:t>TTP</w:t>
      </w:r>
      <w:r w:rsidRPr="00F6041B">
        <w:t xml:space="preserve"> Request</w:t>
      </w:r>
      <w:r w:rsidR="005178C8">
        <w:t xml:space="preserve"> (~</w:t>
      </w:r>
      <w:r w:rsidR="00826512">
        <w:t>20</w:t>
      </w:r>
      <w:r w:rsidR="005178C8">
        <w:t xml:space="preserve"> min)</w:t>
      </w:r>
    </w:p>
    <w:p w14:paraId="4E5D94F2" w14:textId="77777777" w:rsidR="00F07BB2" w:rsidRPr="00285C6F" w:rsidRDefault="00F07BB2" w:rsidP="00285C6F">
      <w:pPr>
        <w:pStyle w:val="ListParagraph"/>
        <w:numPr>
          <w:ilvl w:val="0"/>
          <w:numId w:val="19"/>
        </w:numPr>
        <w:rPr>
          <w:b/>
          <w:bCs/>
        </w:rPr>
      </w:pPr>
      <w:r w:rsidRPr="00285C6F">
        <w:rPr>
          <w:b/>
          <w:bCs/>
        </w:rPr>
        <w:t>HTTP Request Message</w:t>
      </w:r>
    </w:p>
    <w:p w14:paraId="7727DF34" w14:textId="77777777" w:rsidR="00F07BB2" w:rsidRPr="00F70E70" w:rsidRDefault="00F07BB2" w:rsidP="00285C6F">
      <w:pPr>
        <w:pStyle w:val="ListParagraph"/>
        <w:numPr>
          <w:ilvl w:val="1"/>
          <w:numId w:val="19"/>
        </w:numPr>
      </w:pPr>
      <w:r w:rsidRPr="00F70E70">
        <w:t xml:space="preserve">HTTP </w:t>
      </w:r>
      <w:r w:rsidRPr="00285C6F">
        <w:t>request line</w:t>
      </w:r>
    </w:p>
    <w:p w14:paraId="4FAABF2E" w14:textId="77777777" w:rsidR="00F07BB2" w:rsidRPr="00F70E70" w:rsidRDefault="00F07BB2" w:rsidP="00285C6F">
      <w:pPr>
        <w:pStyle w:val="ListParagraph"/>
        <w:numPr>
          <w:ilvl w:val="2"/>
          <w:numId w:val="19"/>
        </w:numPr>
      </w:pPr>
      <w:r w:rsidRPr="00F70E70">
        <w:t>Request method (</w:t>
      </w:r>
      <w:r w:rsidRPr="00285C6F">
        <w:rPr>
          <w:b/>
          <w:bCs/>
        </w:rPr>
        <w:t>GET</w:t>
      </w:r>
      <w:r w:rsidRPr="00F70E70">
        <w:t xml:space="preserve"> / </w:t>
      </w:r>
      <w:r w:rsidRPr="00285C6F">
        <w:rPr>
          <w:b/>
          <w:bCs/>
        </w:rPr>
        <w:t>POST</w:t>
      </w:r>
      <w:r w:rsidRPr="00F70E70">
        <w:t xml:space="preserve"> / </w:t>
      </w:r>
      <w:r w:rsidRPr="00285C6F">
        <w:rPr>
          <w:b/>
          <w:bCs/>
        </w:rPr>
        <w:t>PUT</w:t>
      </w:r>
      <w:r w:rsidRPr="00F70E70">
        <w:t xml:space="preserve"> / </w:t>
      </w:r>
      <w:r w:rsidRPr="00285C6F">
        <w:rPr>
          <w:b/>
          <w:bCs/>
        </w:rPr>
        <w:t>DELETE</w:t>
      </w:r>
      <w:r w:rsidRPr="00F70E70">
        <w:t xml:space="preserve"> / …)</w:t>
      </w:r>
    </w:p>
    <w:p w14:paraId="64753A20" w14:textId="77777777" w:rsidR="00F07BB2" w:rsidRPr="00F70E70" w:rsidRDefault="00F07BB2" w:rsidP="00285C6F">
      <w:pPr>
        <w:pStyle w:val="ListParagraph"/>
        <w:numPr>
          <w:ilvl w:val="2"/>
          <w:numId w:val="19"/>
        </w:numPr>
      </w:pPr>
      <w:r w:rsidRPr="00F70E70">
        <w:t>Resource URI (</w:t>
      </w:r>
      <w:r w:rsidRPr="00285C6F">
        <w:rPr>
          <w:b/>
          <w:bCs/>
        </w:rPr>
        <w:t>URL</w:t>
      </w:r>
      <w:r w:rsidRPr="00F70E70">
        <w:t>)</w:t>
      </w:r>
    </w:p>
    <w:p w14:paraId="0043C57B" w14:textId="77777777" w:rsidR="00F07BB2" w:rsidRPr="00F70E70" w:rsidRDefault="00F07BB2" w:rsidP="00285C6F">
      <w:pPr>
        <w:pStyle w:val="ListParagraph"/>
        <w:numPr>
          <w:ilvl w:val="2"/>
          <w:numId w:val="19"/>
        </w:numPr>
      </w:pPr>
      <w:r w:rsidRPr="00F70E70">
        <w:t>Protocol version</w:t>
      </w:r>
    </w:p>
    <w:p w14:paraId="42FBA9B8" w14:textId="77777777" w:rsidR="00F07BB2" w:rsidRPr="00285C6F" w:rsidRDefault="00F07BB2" w:rsidP="00285C6F">
      <w:pPr>
        <w:pStyle w:val="ListParagraph"/>
        <w:numPr>
          <w:ilvl w:val="1"/>
          <w:numId w:val="19"/>
        </w:numPr>
        <w:rPr>
          <w:b/>
          <w:bCs/>
        </w:rPr>
      </w:pPr>
      <w:r w:rsidRPr="00285C6F">
        <w:rPr>
          <w:b/>
          <w:bCs/>
        </w:rPr>
        <w:t>HTTP request headers</w:t>
      </w:r>
    </w:p>
    <w:p w14:paraId="4BAACDDD" w14:textId="77777777" w:rsidR="00F07BB2" w:rsidRPr="00F70E70" w:rsidRDefault="00F07BB2" w:rsidP="00285C6F">
      <w:pPr>
        <w:pStyle w:val="ListParagraph"/>
        <w:numPr>
          <w:ilvl w:val="2"/>
          <w:numId w:val="19"/>
        </w:numPr>
      </w:pPr>
      <w:r w:rsidRPr="00F70E70">
        <w:t>Additional parameters</w:t>
      </w:r>
    </w:p>
    <w:p w14:paraId="72A86D3A" w14:textId="4DA896A0" w:rsidR="00F07BB2" w:rsidRPr="00285C6F" w:rsidRDefault="00F07BB2" w:rsidP="00285C6F">
      <w:pPr>
        <w:pStyle w:val="ListParagraph"/>
        <w:numPr>
          <w:ilvl w:val="1"/>
          <w:numId w:val="19"/>
        </w:numPr>
        <w:rPr>
          <w:b/>
          <w:bCs/>
        </w:rPr>
      </w:pPr>
      <w:r w:rsidRPr="00285C6F">
        <w:rPr>
          <w:b/>
          <w:bCs/>
        </w:rPr>
        <w:t xml:space="preserve">HTTP request body </w:t>
      </w:r>
      <w:r w:rsidRPr="005E0DA6">
        <w:t xml:space="preserve">– optional data, </w:t>
      </w:r>
      <w:proofErr w:type="gramStart"/>
      <w:r w:rsidRPr="005E0DA6">
        <w:t>e.g.</w:t>
      </w:r>
      <w:r w:rsidR="005E0DA6" w:rsidRPr="005E0DA6">
        <w:t>.</w:t>
      </w:r>
      <w:proofErr w:type="gramEnd"/>
      <w:r w:rsidRPr="005E0DA6">
        <w:t xml:space="preserve"> posted form fields</w:t>
      </w:r>
    </w:p>
    <w:p w14:paraId="0C6833A2" w14:textId="34BC0DE7" w:rsidR="00C940F3" w:rsidRPr="00500DCE" w:rsidRDefault="00500DCE" w:rsidP="00500DCE">
      <w:pPr>
        <w:pStyle w:val="ListParagraph"/>
        <w:numPr>
          <w:ilvl w:val="0"/>
          <w:numId w:val="19"/>
        </w:numPr>
        <w:rPr>
          <w:b/>
          <w:bCs/>
          <w:lang w:val="bg-BG"/>
        </w:rPr>
      </w:pPr>
      <w:r w:rsidRPr="00500DCE">
        <w:rPr>
          <w:b/>
          <w:bCs/>
        </w:rPr>
        <w:t>HTTP Request Methods</w:t>
      </w:r>
    </w:p>
    <w:p w14:paraId="096C9647" w14:textId="5DAAD1F6" w:rsidR="00500DCE" w:rsidRPr="00500DCE" w:rsidRDefault="00500DCE" w:rsidP="00500DCE">
      <w:pPr>
        <w:pStyle w:val="ListParagraph"/>
        <w:numPr>
          <w:ilvl w:val="1"/>
          <w:numId w:val="19"/>
        </w:numPr>
      </w:pPr>
      <w:r w:rsidRPr="00500DCE">
        <w:rPr>
          <w:b/>
          <w:bCs/>
          <w:lang w:val="en-GB"/>
        </w:rPr>
        <w:t>HTTP </w:t>
      </w:r>
      <w:r w:rsidRPr="00500DCE">
        <w:rPr>
          <w:lang w:val="en-GB"/>
        </w:rPr>
        <w:t>defines</w:t>
      </w:r>
      <w:r w:rsidRPr="00500DCE">
        <w:rPr>
          <w:b/>
          <w:bCs/>
          <w:lang w:val="en-GB"/>
        </w:rPr>
        <w:t> methods </w:t>
      </w:r>
      <w:r w:rsidRPr="00500DCE">
        <w:rPr>
          <w:lang w:val="en-GB"/>
        </w:rPr>
        <w:t>to indicate the desired action to be performed on the identified resource</w:t>
      </w:r>
    </w:p>
    <w:p w14:paraId="2D6E199B" w14:textId="509D9160" w:rsidR="00500DCE" w:rsidRPr="00500DCE" w:rsidRDefault="00500DCE" w:rsidP="00500DCE">
      <w:pPr>
        <w:pStyle w:val="ListParagraph"/>
        <w:numPr>
          <w:ilvl w:val="0"/>
          <w:numId w:val="19"/>
        </w:numPr>
        <w:rPr>
          <w:b/>
          <w:bCs/>
          <w:lang w:val="bg-BG"/>
        </w:rPr>
      </w:pPr>
      <w:r w:rsidRPr="00500DCE">
        <w:rPr>
          <w:b/>
          <w:bCs/>
        </w:rPr>
        <w:t>HTTP GET Request</w:t>
      </w:r>
    </w:p>
    <w:p w14:paraId="69D61DDF" w14:textId="77777777" w:rsidR="00500DCE" w:rsidRPr="00500DCE" w:rsidRDefault="00500DCE" w:rsidP="00500DCE">
      <w:pPr>
        <w:pStyle w:val="ListParagraph"/>
        <w:numPr>
          <w:ilvl w:val="1"/>
          <w:numId w:val="19"/>
        </w:numPr>
      </w:pPr>
      <w:r w:rsidRPr="00500DCE">
        <w:rPr>
          <w:b/>
          <w:bCs/>
          <w:lang w:val="en-GB"/>
        </w:rPr>
        <w:t>GET</w:t>
      </w:r>
      <w:r w:rsidRPr="00500DCE">
        <w:rPr>
          <w:lang w:val="en-GB"/>
        </w:rPr>
        <w:t xml:space="preserve"> is used to request data from a specified resource</w:t>
      </w:r>
    </w:p>
    <w:p w14:paraId="5644DE1C" w14:textId="67A0EE4A" w:rsidR="00500DCE" w:rsidRPr="00500DCE" w:rsidRDefault="00500DCE" w:rsidP="00500DCE">
      <w:pPr>
        <w:pStyle w:val="ListParagraph"/>
        <w:numPr>
          <w:ilvl w:val="1"/>
          <w:numId w:val="19"/>
        </w:numPr>
      </w:pPr>
      <w:r w:rsidRPr="00500DCE">
        <w:rPr>
          <w:lang w:val="en-GB"/>
        </w:rPr>
        <w:t xml:space="preserve">Example of HTTP </w:t>
      </w:r>
      <w:r w:rsidRPr="00500DCE">
        <w:rPr>
          <w:b/>
          <w:bCs/>
          <w:lang w:val="en-GB"/>
        </w:rPr>
        <w:t>GET</w:t>
      </w:r>
      <w:r w:rsidRPr="00500DCE">
        <w:rPr>
          <w:lang w:val="en-GB"/>
        </w:rPr>
        <w:t xml:space="preserve"> request</w:t>
      </w:r>
    </w:p>
    <w:p w14:paraId="47DEE9DD" w14:textId="358671C5" w:rsidR="00500DCE" w:rsidRPr="00500DCE" w:rsidRDefault="00500DCE" w:rsidP="00500DCE">
      <w:pPr>
        <w:pStyle w:val="ListParagraph"/>
        <w:numPr>
          <w:ilvl w:val="0"/>
          <w:numId w:val="19"/>
        </w:numPr>
        <w:rPr>
          <w:b/>
          <w:bCs/>
          <w:lang w:val="bg-BG"/>
        </w:rPr>
      </w:pPr>
      <w:r w:rsidRPr="00500DCE">
        <w:rPr>
          <w:b/>
          <w:bCs/>
        </w:rPr>
        <w:t>HTTP POST Request</w:t>
      </w:r>
    </w:p>
    <w:p w14:paraId="78FB9986" w14:textId="77777777" w:rsidR="00500DCE" w:rsidRPr="00500DCE" w:rsidRDefault="00500DCE" w:rsidP="00500DCE">
      <w:pPr>
        <w:pStyle w:val="ListParagraph"/>
        <w:numPr>
          <w:ilvl w:val="1"/>
          <w:numId w:val="19"/>
        </w:numPr>
      </w:pPr>
      <w:r w:rsidRPr="00500DCE">
        <w:t xml:space="preserve">The </w:t>
      </w:r>
      <w:r w:rsidRPr="00500DCE">
        <w:rPr>
          <w:b/>
          <w:bCs/>
        </w:rPr>
        <w:t>POST</w:t>
      </w:r>
      <w:r w:rsidRPr="00500DCE">
        <w:t xml:space="preserve"> method transfers data in the HTTP body</w:t>
      </w:r>
    </w:p>
    <w:p w14:paraId="393D9E6B" w14:textId="6CC41D02" w:rsidR="00F07BB2" w:rsidRPr="00266C37" w:rsidRDefault="00500DCE" w:rsidP="00CA172E">
      <w:pPr>
        <w:pStyle w:val="ListParagraph"/>
        <w:numPr>
          <w:ilvl w:val="1"/>
          <w:numId w:val="19"/>
        </w:numPr>
      </w:pPr>
      <w:r w:rsidRPr="00500DCE">
        <w:rPr>
          <w:lang w:val="en-GB"/>
        </w:rPr>
        <w:t xml:space="preserve">Example of HTTP </w:t>
      </w:r>
      <w:r w:rsidRPr="00500DCE">
        <w:rPr>
          <w:b/>
          <w:bCs/>
          <w:lang w:val="en-GB"/>
        </w:rPr>
        <w:t>POST</w:t>
      </w:r>
      <w:r w:rsidRPr="00500DCE">
        <w:rPr>
          <w:lang w:val="en-GB"/>
        </w:rPr>
        <w:t xml:space="preserve"> request</w:t>
      </w:r>
    </w:p>
    <w:p w14:paraId="0A34E29B" w14:textId="259C48AA" w:rsidR="00266C37" w:rsidRDefault="00266C37" w:rsidP="00266C37">
      <w:pPr>
        <w:pStyle w:val="Heading3"/>
      </w:pPr>
      <w:r>
        <w:t>Q&amp;A [Sli.do] (~5 min)</w:t>
      </w:r>
    </w:p>
    <w:p w14:paraId="779C60C5" w14:textId="34FA3C01" w:rsidR="00FF7C32" w:rsidRPr="00FF7C32" w:rsidRDefault="00FF7C32" w:rsidP="00584943">
      <w:pPr>
        <w:pStyle w:val="Heading3"/>
      </w:pPr>
      <w:r>
        <w:t>BREAK: 1</w:t>
      </w:r>
      <w:r w:rsidR="000B7FE3">
        <w:rPr>
          <w:lang w:val="bg-BG"/>
        </w:rPr>
        <w:t>5</w:t>
      </w:r>
      <w:r>
        <w:t xml:space="preserve"> min</w:t>
      </w:r>
    </w:p>
    <w:p w14:paraId="0CDABB15" w14:textId="790654ED" w:rsidR="00F07BB2" w:rsidRPr="00C940F3" w:rsidRDefault="00F07BB2" w:rsidP="00C940F3">
      <w:pPr>
        <w:pStyle w:val="Heading3"/>
      </w:pPr>
      <w:r w:rsidRPr="00C940F3">
        <w:t>H</w:t>
      </w:r>
      <w:r w:rsidR="00AC5DE0" w:rsidRPr="00C940F3">
        <w:t>TTP</w:t>
      </w:r>
      <w:r w:rsidRPr="00C940F3">
        <w:t xml:space="preserve"> Response</w:t>
      </w:r>
      <w:r w:rsidR="005178C8">
        <w:t xml:space="preserve"> (~</w:t>
      </w:r>
      <w:r w:rsidR="003439D7">
        <w:t>20</w:t>
      </w:r>
      <w:r w:rsidR="005178C8">
        <w:t xml:space="preserve"> min)</w:t>
      </w:r>
    </w:p>
    <w:p w14:paraId="3E47BAD8" w14:textId="3EE1457A" w:rsidR="00F07BB2" w:rsidRDefault="00C940F3" w:rsidP="00537517">
      <w:pPr>
        <w:pStyle w:val="ListParagraph"/>
        <w:numPr>
          <w:ilvl w:val="0"/>
          <w:numId w:val="19"/>
        </w:numPr>
        <w:rPr>
          <w:b/>
          <w:bCs/>
        </w:rPr>
      </w:pPr>
      <w:r w:rsidRPr="00537517">
        <w:rPr>
          <w:b/>
          <w:bCs/>
        </w:rPr>
        <w:t>HTTP Response Message</w:t>
      </w:r>
    </w:p>
    <w:p w14:paraId="6333206D" w14:textId="359029FA" w:rsidR="00E3405F" w:rsidRPr="00E3405F" w:rsidRDefault="00E3405F" w:rsidP="00E3405F">
      <w:pPr>
        <w:pStyle w:val="ListParagraph"/>
        <w:numPr>
          <w:ilvl w:val="1"/>
          <w:numId w:val="19"/>
        </w:numPr>
        <w:rPr>
          <w:b/>
          <w:bCs/>
        </w:rPr>
      </w:pPr>
      <w:r w:rsidRPr="00E3405F">
        <w:t>The</w:t>
      </w:r>
      <w:r w:rsidRPr="00E3405F">
        <w:rPr>
          <w:b/>
          <w:bCs/>
        </w:rPr>
        <w:t xml:space="preserve"> response message </w:t>
      </w:r>
      <w:r w:rsidRPr="00E3405F">
        <w:t>sent by the HTTP server consists of</w:t>
      </w:r>
    </w:p>
    <w:p w14:paraId="60D7BC5F" w14:textId="77777777" w:rsidR="00F07BB2" w:rsidRPr="00537517" w:rsidRDefault="00F07BB2" w:rsidP="00E3405F">
      <w:pPr>
        <w:pStyle w:val="ListParagraph"/>
        <w:numPr>
          <w:ilvl w:val="2"/>
          <w:numId w:val="19"/>
        </w:numPr>
        <w:rPr>
          <w:b/>
          <w:bCs/>
        </w:rPr>
      </w:pPr>
      <w:r w:rsidRPr="00537517">
        <w:rPr>
          <w:b/>
          <w:bCs/>
        </w:rPr>
        <w:t>HTTP response status line</w:t>
      </w:r>
    </w:p>
    <w:p w14:paraId="4F62626D" w14:textId="77777777" w:rsidR="00F07BB2" w:rsidRPr="00610F54" w:rsidRDefault="00F07BB2" w:rsidP="00E3405F">
      <w:pPr>
        <w:pStyle w:val="ListParagraph"/>
        <w:numPr>
          <w:ilvl w:val="3"/>
          <w:numId w:val="19"/>
        </w:numPr>
      </w:pPr>
      <w:r w:rsidRPr="00610F54">
        <w:t>Protocol version</w:t>
      </w:r>
    </w:p>
    <w:p w14:paraId="0C66C83E" w14:textId="77777777" w:rsidR="00F07BB2" w:rsidRPr="00610F54" w:rsidRDefault="00F07BB2" w:rsidP="00E3405F">
      <w:pPr>
        <w:pStyle w:val="ListParagraph"/>
        <w:numPr>
          <w:ilvl w:val="3"/>
          <w:numId w:val="19"/>
        </w:numPr>
      </w:pPr>
      <w:r w:rsidRPr="00610F54">
        <w:t>Status code</w:t>
      </w:r>
    </w:p>
    <w:p w14:paraId="5E1CA16D" w14:textId="77777777" w:rsidR="00F07BB2" w:rsidRPr="00610F54" w:rsidRDefault="00F07BB2" w:rsidP="00E3405F">
      <w:pPr>
        <w:pStyle w:val="ListParagraph"/>
        <w:numPr>
          <w:ilvl w:val="3"/>
          <w:numId w:val="19"/>
        </w:numPr>
      </w:pPr>
      <w:r w:rsidRPr="00610F54">
        <w:t>Status phrase</w:t>
      </w:r>
    </w:p>
    <w:p w14:paraId="0B69C790" w14:textId="77777777" w:rsidR="00F07BB2" w:rsidRPr="00537517" w:rsidRDefault="00F07BB2" w:rsidP="00E3405F">
      <w:pPr>
        <w:pStyle w:val="ListParagraph"/>
        <w:numPr>
          <w:ilvl w:val="2"/>
          <w:numId w:val="19"/>
        </w:numPr>
        <w:rPr>
          <w:b/>
          <w:bCs/>
        </w:rPr>
      </w:pPr>
      <w:r w:rsidRPr="00537517">
        <w:rPr>
          <w:b/>
          <w:bCs/>
        </w:rPr>
        <w:t>Response headers</w:t>
      </w:r>
    </w:p>
    <w:p w14:paraId="7419A78A" w14:textId="4A29C455" w:rsidR="00F07BB2" w:rsidRPr="00610F54" w:rsidRDefault="00F07BB2" w:rsidP="00E3405F">
      <w:pPr>
        <w:pStyle w:val="ListParagraph"/>
        <w:numPr>
          <w:ilvl w:val="3"/>
          <w:numId w:val="19"/>
        </w:numPr>
      </w:pPr>
      <w:r w:rsidRPr="00610F54">
        <w:t>Provide metadata about the returned resource</w:t>
      </w:r>
    </w:p>
    <w:p w14:paraId="173D5D3C" w14:textId="77777777" w:rsidR="00F07BB2" w:rsidRPr="003839B4" w:rsidRDefault="00F07BB2" w:rsidP="00E3405F">
      <w:pPr>
        <w:pStyle w:val="ListParagraph"/>
        <w:numPr>
          <w:ilvl w:val="2"/>
          <w:numId w:val="19"/>
        </w:numPr>
        <w:rPr>
          <w:b/>
          <w:bCs/>
        </w:rPr>
      </w:pPr>
      <w:r w:rsidRPr="003839B4">
        <w:rPr>
          <w:b/>
          <w:bCs/>
        </w:rPr>
        <w:t>Response body</w:t>
      </w:r>
    </w:p>
    <w:p w14:paraId="1B6E9196" w14:textId="0A0D130A" w:rsidR="00F07BB2" w:rsidRDefault="00F07BB2" w:rsidP="00E3405F">
      <w:pPr>
        <w:pStyle w:val="ListParagraph"/>
        <w:numPr>
          <w:ilvl w:val="3"/>
          <w:numId w:val="19"/>
        </w:numPr>
      </w:pPr>
      <w:r w:rsidRPr="00610F54">
        <w:t>The content of the HTTP response (data)</w:t>
      </w:r>
    </w:p>
    <w:p w14:paraId="32A028B9" w14:textId="5406B319" w:rsidR="00AA2956" w:rsidRPr="00BA71C0" w:rsidRDefault="00AA2956" w:rsidP="00AA2956">
      <w:pPr>
        <w:pStyle w:val="ListParagraph"/>
        <w:numPr>
          <w:ilvl w:val="0"/>
          <w:numId w:val="19"/>
        </w:numPr>
      </w:pPr>
      <w:r w:rsidRPr="00AA2956">
        <w:rPr>
          <w:b/>
          <w:bCs/>
        </w:rPr>
        <w:t>HTTP Response – Example</w:t>
      </w:r>
    </w:p>
    <w:p w14:paraId="7BD3DEB6" w14:textId="6CDA1DA6" w:rsidR="00F07BB2" w:rsidRDefault="00F07BB2" w:rsidP="003839B4">
      <w:pPr>
        <w:pStyle w:val="ListParagraph"/>
        <w:numPr>
          <w:ilvl w:val="0"/>
          <w:numId w:val="19"/>
        </w:numPr>
        <w:rPr>
          <w:b/>
          <w:bCs/>
        </w:rPr>
      </w:pPr>
      <w:r w:rsidRPr="003839B4">
        <w:rPr>
          <w:b/>
          <w:bCs/>
        </w:rPr>
        <w:t>HTTP Response Codes</w:t>
      </w:r>
    </w:p>
    <w:p w14:paraId="238E1907" w14:textId="77777777" w:rsidR="0086286C" w:rsidRPr="0086286C" w:rsidRDefault="0086286C" w:rsidP="0086286C">
      <w:pPr>
        <w:pStyle w:val="ListParagraph"/>
        <w:numPr>
          <w:ilvl w:val="1"/>
          <w:numId w:val="19"/>
        </w:numPr>
        <w:rPr>
          <w:b/>
          <w:bCs/>
        </w:rPr>
      </w:pPr>
      <w:r w:rsidRPr="0086286C">
        <w:rPr>
          <w:b/>
          <w:bCs/>
        </w:rPr>
        <w:t>HTTP response code classes</w:t>
      </w:r>
    </w:p>
    <w:p w14:paraId="0A13E74E" w14:textId="77777777" w:rsidR="00F07BB2" w:rsidRPr="003839B4" w:rsidRDefault="00F07BB2" w:rsidP="0086286C">
      <w:pPr>
        <w:pStyle w:val="ListParagraph"/>
        <w:numPr>
          <w:ilvl w:val="2"/>
          <w:numId w:val="19"/>
        </w:numPr>
        <w:rPr>
          <w:b/>
          <w:bCs/>
        </w:rPr>
      </w:pPr>
      <w:r w:rsidRPr="003839B4">
        <w:rPr>
          <w:b/>
          <w:bCs/>
        </w:rPr>
        <w:t xml:space="preserve">1xx: informational </w:t>
      </w:r>
    </w:p>
    <w:p w14:paraId="389D4020" w14:textId="77777777" w:rsidR="00F07BB2" w:rsidRPr="003839B4" w:rsidRDefault="00F07BB2" w:rsidP="0086286C">
      <w:pPr>
        <w:pStyle w:val="ListParagraph"/>
        <w:numPr>
          <w:ilvl w:val="2"/>
          <w:numId w:val="19"/>
        </w:numPr>
        <w:rPr>
          <w:b/>
          <w:bCs/>
        </w:rPr>
      </w:pPr>
      <w:r w:rsidRPr="003839B4">
        <w:rPr>
          <w:b/>
          <w:bCs/>
        </w:rPr>
        <w:t xml:space="preserve">2xx: successful </w:t>
      </w:r>
    </w:p>
    <w:p w14:paraId="03B1EC96" w14:textId="77777777" w:rsidR="00F07BB2" w:rsidRPr="003839B4" w:rsidRDefault="00F07BB2" w:rsidP="0086286C">
      <w:pPr>
        <w:pStyle w:val="ListParagraph"/>
        <w:numPr>
          <w:ilvl w:val="2"/>
          <w:numId w:val="19"/>
        </w:numPr>
        <w:rPr>
          <w:b/>
          <w:bCs/>
        </w:rPr>
      </w:pPr>
      <w:r w:rsidRPr="003839B4">
        <w:rPr>
          <w:b/>
          <w:bCs/>
        </w:rPr>
        <w:t xml:space="preserve">3xx: redirection </w:t>
      </w:r>
    </w:p>
    <w:p w14:paraId="5BCDEB9D" w14:textId="77777777" w:rsidR="00F07BB2" w:rsidRPr="003839B4" w:rsidRDefault="00F07BB2" w:rsidP="0086286C">
      <w:pPr>
        <w:pStyle w:val="ListParagraph"/>
        <w:numPr>
          <w:ilvl w:val="2"/>
          <w:numId w:val="19"/>
        </w:numPr>
        <w:rPr>
          <w:b/>
          <w:bCs/>
        </w:rPr>
      </w:pPr>
      <w:r w:rsidRPr="003839B4">
        <w:rPr>
          <w:b/>
          <w:bCs/>
        </w:rPr>
        <w:lastRenderedPageBreak/>
        <w:t xml:space="preserve">4xx: client error </w:t>
      </w:r>
    </w:p>
    <w:p w14:paraId="05D4DDED" w14:textId="77777777" w:rsidR="00F07BB2" w:rsidRPr="003839B4" w:rsidRDefault="00F07BB2" w:rsidP="0086286C">
      <w:pPr>
        <w:pStyle w:val="ListParagraph"/>
        <w:numPr>
          <w:ilvl w:val="2"/>
          <w:numId w:val="19"/>
        </w:numPr>
        <w:rPr>
          <w:b/>
          <w:bCs/>
        </w:rPr>
      </w:pPr>
      <w:r w:rsidRPr="003839B4">
        <w:rPr>
          <w:b/>
          <w:bCs/>
        </w:rPr>
        <w:t xml:space="preserve">5xx: server error </w:t>
      </w:r>
    </w:p>
    <w:p w14:paraId="3FF371E8" w14:textId="3B1A0E27" w:rsidR="00F07BB2" w:rsidRDefault="00435592" w:rsidP="00D874AD">
      <w:pPr>
        <w:pStyle w:val="ListParagraph"/>
        <w:numPr>
          <w:ilvl w:val="0"/>
          <w:numId w:val="19"/>
        </w:numPr>
        <w:spacing w:before="0" w:after="160" w:line="259" w:lineRule="auto"/>
      </w:pPr>
      <w:r w:rsidRPr="00D874AD">
        <w:rPr>
          <w:b/>
          <w:bCs/>
        </w:rPr>
        <w:t>HTTP Error Response – Example</w:t>
      </w:r>
      <w:r w:rsidR="00F07BB2">
        <w:tab/>
      </w:r>
    </w:p>
    <w:p w14:paraId="79659C48" w14:textId="2D3659E8" w:rsidR="00F07BB2" w:rsidRDefault="00F07BB2" w:rsidP="003839B4">
      <w:pPr>
        <w:pStyle w:val="ListParagraph"/>
        <w:numPr>
          <w:ilvl w:val="0"/>
          <w:numId w:val="19"/>
        </w:numPr>
        <w:rPr>
          <w:b/>
          <w:bCs/>
        </w:rPr>
      </w:pPr>
      <w:r w:rsidRPr="003839B4">
        <w:rPr>
          <w:b/>
          <w:bCs/>
        </w:rPr>
        <w:t>Browser Redirection</w:t>
      </w:r>
    </w:p>
    <w:p w14:paraId="0A9F97FC" w14:textId="77777777" w:rsidR="00D874AD" w:rsidRPr="00D874AD" w:rsidRDefault="00D874AD" w:rsidP="00D874AD">
      <w:pPr>
        <w:pStyle w:val="ListParagraph"/>
        <w:numPr>
          <w:ilvl w:val="1"/>
          <w:numId w:val="19"/>
        </w:numPr>
      </w:pPr>
      <w:r w:rsidRPr="00D874AD">
        <w:t>HTTP GET requesting a moved URL</w:t>
      </w:r>
    </w:p>
    <w:p w14:paraId="1923EEA1" w14:textId="3504D137" w:rsidR="00D874AD" w:rsidRPr="00531913" w:rsidRDefault="00D874AD" w:rsidP="00531913">
      <w:pPr>
        <w:pStyle w:val="ListParagraph"/>
        <w:numPr>
          <w:ilvl w:val="1"/>
          <w:numId w:val="19"/>
        </w:numPr>
      </w:pPr>
      <w:r w:rsidRPr="00D874AD">
        <w:t>The following HTTP response (301 Moved Permanently) tells</w:t>
      </w:r>
      <w:r w:rsidR="00531913" w:rsidRPr="00531913">
        <w:t xml:space="preserve"> </w:t>
      </w:r>
      <w:r w:rsidRPr="00D874AD">
        <w:t>the browser to request another URL</w:t>
      </w:r>
    </w:p>
    <w:p w14:paraId="4A296F8A" w14:textId="14DAEC52" w:rsidR="00F07BB2" w:rsidRDefault="00F07BB2" w:rsidP="003839B4">
      <w:pPr>
        <w:pStyle w:val="ListParagraph"/>
        <w:numPr>
          <w:ilvl w:val="0"/>
          <w:numId w:val="19"/>
        </w:numPr>
        <w:rPr>
          <w:b/>
          <w:bCs/>
        </w:rPr>
      </w:pPr>
      <w:r w:rsidRPr="003839B4">
        <w:rPr>
          <w:b/>
          <w:bCs/>
        </w:rPr>
        <w:t xml:space="preserve">Content-Type </w:t>
      </w:r>
      <w:r w:rsidRPr="003839B4">
        <w:t>and</w:t>
      </w:r>
      <w:r w:rsidRPr="003839B4">
        <w:rPr>
          <w:b/>
          <w:bCs/>
        </w:rPr>
        <w:t xml:space="preserve"> Disposition</w:t>
      </w:r>
    </w:p>
    <w:p w14:paraId="6D212C30" w14:textId="77777777" w:rsidR="00531913" w:rsidRPr="00531913" w:rsidRDefault="00531913" w:rsidP="00531913">
      <w:pPr>
        <w:pStyle w:val="ListParagraph"/>
        <w:numPr>
          <w:ilvl w:val="1"/>
          <w:numId w:val="19"/>
        </w:numPr>
      </w:pPr>
      <w:r w:rsidRPr="00531913">
        <w:t>The</w:t>
      </w:r>
      <w:r w:rsidRPr="00531913">
        <w:rPr>
          <w:b/>
          <w:bCs/>
        </w:rPr>
        <w:t xml:space="preserve"> </w:t>
      </w:r>
      <w:r w:rsidRPr="00531913">
        <w:rPr>
          <w:rFonts w:ascii="Consolas" w:hAnsi="Consolas"/>
          <w:b/>
          <w:bCs/>
        </w:rPr>
        <w:t>Content-Type</w:t>
      </w:r>
      <w:r w:rsidRPr="00531913">
        <w:rPr>
          <w:b/>
          <w:bCs/>
        </w:rPr>
        <w:t xml:space="preserve"> </w:t>
      </w:r>
      <w:r w:rsidRPr="00531913">
        <w:t>response header specifies how the output should be processed</w:t>
      </w:r>
    </w:p>
    <w:p w14:paraId="2DA8C840" w14:textId="21F2AC4F" w:rsidR="00531913" w:rsidRDefault="00531913" w:rsidP="00531913">
      <w:pPr>
        <w:pStyle w:val="ListParagraph"/>
        <w:numPr>
          <w:ilvl w:val="1"/>
          <w:numId w:val="19"/>
        </w:numPr>
      </w:pPr>
      <w:r w:rsidRPr="00531913">
        <w:t>Examples</w:t>
      </w:r>
    </w:p>
    <w:p w14:paraId="5A64EC25" w14:textId="77777777" w:rsidR="00266C37" w:rsidRPr="003C1D1E" w:rsidRDefault="00266C37" w:rsidP="00266C37">
      <w:pPr>
        <w:pStyle w:val="Heading3"/>
      </w:pPr>
      <w:r>
        <w:t>Q&amp;A [Sli.do] (~5 min)</w:t>
      </w:r>
    </w:p>
    <w:p w14:paraId="6C6941D7" w14:textId="3B146765" w:rsidR="003839B4" w:rsidRDefault="003839B4" w:rsidP="003839B4">
      <w:pPr>
        <w:pStyle w:val="Heading3"/>
      </w:pPr>
      <w:r w:rsidRPr="003839B4">
        <w:t>MIME</w:t>
      </w:r>
      <w:r w:rsidR="005178C8">
        <w:t xml:space="preserve"> (~15 min)</w:t>
      </w:r>
    </w:p>
    <w:p w14:paraId="172ACA87" w14:textId="42DDA01F" w:rsidR="003839B4" w:rsidRPr="00264340" w:rsidRDefault="003839B4" w:rsidP="003839B4">
      <w:pPr>
        <w:pStyle w:val="ListParagraph"/>
        <w:numPr>
          <w:ilvl w:val="0"/>
          <w:numId w:val="19"/>
        </w:numPr>
      </w:pPr>
      <w:r w:rsidRPr="003839B4">
        <w:rPr>
          <w:b/>
          <w:bCs/>
        </w:rPr>
        <w:t>What is MIME?</w:t>
      </w:r>
    </w:p>
    <w:p w14:paraId="0C71DEEC" w14:textId="77777777" w:rsidR="00264340" w:rsidRPr="00264340" w:rsidRDefault="00000000" w:rsidP="00264340">
      <w:pPr>
        <w:pStyle w:val="ListParagraph"/>
        <w:numPr>
          <w:ilvl w:val="1"/>
          <w:numId w:val="19"/>
        </w:numPr>
        <w:rPr>
          <w:lang w:val="bg-BG"/>
        </w:rPr>
      </w:pPr>
      <w:hyperlink r:id="rId11" w:history="1">
        <w:r w:rsidR="00264340" w:rsidRPr="00264340">
          <w:rPr>
            <w:rStyle w:val="Hyperlink"/>
            <w:b/>
            <w:bCs/>
          </w:rPr>
          <w:t>M</w:t>
        </w:r>
      </w:hyperlink>
      <w:hyperlink r:id="rId12" w:history="1">
        <w:r w:rsidR="00264340" w:rsidRPr="00264340">
          <w:rPr>
            <w:rStyle w:val="Hyperlink"/>
            <w:b/>
            <w:bCs/>
          </w:rPr>
          <w:t>IME</w:t>
        </w:r>
      </w:hyperlink>
      <w:r w:rsidR="00264340" w:rsidRPr="00264340">
        <w:rPr>
          <w:b/>
          <w:bCs/>
        </w:rPr>
        <w:t xml:space="preserve"> </w:t>
      </w:r>
      <w:r w:rsidR="00264340" w:rsidRPr="00264340">
        <w:t xml:space="preserve">== </w:t>
      </w:r>
      <w:r w:rsidR="00264340" w:rsidRPr="00264340">
        <w:rPr>
          <w:b/>
          <w:bCs/>
        </w:rPr>
        <w:t>M</w:t>
      </w:r>
      <w:r w:rsidR="00264340" w:rsidRPr="00264340">
        <w:t xml:space="preserve">ulti-Purpose </w:t>
      </w:r>
      <w:r w:rsidR="00264340" w:rsidRPr="00264340">
        <w:rPr>
          <w:b/>
          <w:bCs/>
        </w:rPr>
        <w:t>I</w:t>
      </w:r>
      <w:r w:rsidR="00264340" w:rsidRPr="00264340">
        <w:t xml:space="preserve">nternet </w:t>
      </w:r>
      <w:r w:rsidR="00264340" w:rsidRPr="00264340">
        <w:rPr>
          <w:b/>
          <w:bCs/>
        </w:rPr>
        <w:t>M</w:t>
      </w:r>
      <w:r w:rsidR="00264340" w:rsidRPr="00264340">
        <w:t xml:space="preserve">ail </w:t>
      </w:r>
      <w:r w:rsidR="00264340" w:rsidRPr="00264340">
        <w:rPr>
          <w:b/>
          <w:bCs/>
        </w:rPr>
        <w:t>E</w:t>
      </w:r>
      <w:r w:rsidR="00264340" w:rsidRPr="00264340">
        <w:t>xtensions</w:t>
      </w:r>
    </w:p>
    <w:p w14:paraId="0781B9B0" w14:textId="77777777" w:rsidR="00264340" w:rsidRPr="00264340" w:rsidRDefault="00264340" w:rsidP="00264340">
      <w:pPr>
        <w:pStyle w:val="ListParagraph"/>
        <w:numPr>
          <w:ilvl w:val="2"/>
          <w:numId w:val="19"/>
        </w:numPr>
        <w:rPr>
          <w:lang w:val="bg-BG"/>
        </w:rPr>
      </w:pPr>
      <w:r w:rsidRPr="00264340">
        <w:t>Internet standard for encoding resources</w:t>
      </w:r>
    </w:p>
    <w:p w14:paraId="16BD4006" w14:textId="77777777" w:rsidR="00264340" w:rsidRPr="00264340" w:rsidRDefault="00264340" w:rsidP="00264340">
      <w:pPr>
        <w:pStyle w:val="ListParagraph"/>
        <w:numPr>
          <w:ilvl w:val="2"/>
          <w:numId w:val="19"/>
        </w:numPr>
        <w:rPr>
          <w:lang w:val="bg-BG"/>
        </w:rPr>
      </w:pPr>
      <w:r w:rsidRPr="00264340">
        <w:t>Originally developed for email attachments</w:t>
      </w:r>
    </w:p>
    <w:p w14:paraId="754DEAA9" w14:textId="69D35EDC" w:rsidR="00264340" w:rsidRPr="00264340" w:rsidRDefault="00264340" w:rsidP="00264340">
      <w:pPr>
        <w:pStyle w:val="ListParagraph"/>
        <w:numPr>
          <w:ilvl w:val="2"/>
          <w:numId w:val="19"/>
        </w:numPr>
        <w:rPr>
          <w:lang w:val="bg-BG"/>
        </w:rPr>
      </w:pPr>
      <w:r w:rsidRPr="00264340">
        <w:t>Used in many Internet protocols like HTTP and SMTP</w:t>
      </w:r>
    </w:p>
    <w:p w14:paraId="38E13B7F" w14:textId="0A3F4AE9" w:rsidR="00264340" w:rsidRPr="00264340" w:rsidRDefault="00264340" w:rsidP="00264340">
      <w:pPr>
        <w:pStyle w:val="ListParagraph"/>
        <w:numPr>
          <w:ilvl w:val="1"/>
          <w:numId w:val="19"/>
        </w:numPr>
        <w:rPr>
          <w:lang w:val="bg-BG"/>
        </w:rPr>
      </w:pPr>
      <w:r w:rsidRPr="00264340">
        <w:t>MIME defines several concepts</w:t>
      </w:r>
    </w:p>
    <w:p w14:paraId="48368CBA" w14:textId="77777777" w:rsidR="00264340" w:rsidRPr="00264340" w:rsidRDefault="00264340" w:rsidP="00264340">
      <w:pPr>
        <w:pStyle w:val="ListParagraph"/>
        <w:numPr>
          <w:ilvl w:val="2"/>
          <w:numId w:val="19"/>
        </w:numPr>
        <w:rPr>
          <w:lang w:val="bg-BG"/>
        </w:rPr>
      </w:pPr>
      <w:r w:rsidRPr="00264340">
        <w:rPr>
          <w:rFonts w:ascii="Consolas" w:hAnsi="Consolas"/>
          <w:b/>
          <w:bCs/>
        </w:rPr>
        <w:t>Content-Type</w:t>
      </w:r>
      <w:r w:rsidRPr="00264340">
        <w:t xml:space="preserve">, </w:t>
      </w:r>
      <w:proofErr w:type="gramStart"/>
      <w:r w:rsidRPr="00264340">
        <w:t>e.g.</w:t>
      </w:r>
      <w:proofErr w:type="gramEnd"/>
      <w:r w:rsidRPr="00264340">
        <w:t xml:space="preserve"> </w:t>
      </w:r>
      <w:r w:rsidRPr="00264340">
        <w:rPr>
          <w:rFonts w:ascii="Consolas" w:hAnsi="Consolas"/>
          <w:b/>
          <w:bCs/>
        </w:rPr>
        <w:t>text/html</w:t>
      </w:r>
      <w:r w:rsidRPr="00264340">
        <w:t xml:space="preserve">, </w:t>
      </w:r>
      <w:r w:rsidRPr="00264340">
        <w:rPr>
          <w:rFonts w:ascii="Consolas" w:hAnsi="Consolas"/>
          <w:b/>
          <w:bCs/>
        </w:rPr>
        <w:t>image/gif</w:t>
      </w:r>
      <w:r w:rsidRPr="00264340">
        <w:t xml:space="preserve">, </w:t>
      </w:r>
      <w:r w:rsidRPr="00264340">
        <w:rPr>
          <w:rFonts w:ascii="Consolas" w:hAnsi="Consolas"/>
          <w:b/>
          <w:bCs/>
        </w:rPr>
        <w:t>application/pdf</w:t>
      </w:r>
    </w:p>
    <w:p w14:paraId="6FC186CC" w14:textId="77777777" w:rsidR="00264340" w:rsidRPr="00264340" w:rsidRDefault="00264340" w:rsidP="00264340">
      <w:pPr>
        <w:pStyle w:val="ListParagraph"/>
        <w:numPr>
          <w:ilvl w:val="3"/>
          <w:numId w:val="19"/>
        </w:numPr>
        <w:rPr>
          <w:lang w:val="bg-BG"/>
        </w:rPr>
      </w:pPr>
      <w:r w:rsidRPr="00264340">
        <w:t xml:space="preserve">Content </w:t>
      </w:r>
      <w:r w:rsidRPr="00264340">
        <w:rPr>
          <w:b/>
          <w:bCs/>
        </w:rPr>
        <w:t>charset</w:t>
      </w:r>
      <w:r w:rsidRPr="00264340">
        <w:t xml:space="preserve">, </w:t>
      </w:r>
      <w:proofErr w:type="gramStart"/>
      <w:r w:rsidRPr="00264340">
        <w:t>e.g.</w:t>
      </w:r>
      <w:proofErr w:type="gramEnd"/>
      <w:r w:rsidRPr="00264340">
        <w:t xml:space="preserve"> </w:t>
      </w:r>
      <w:r w:rsidRPr="00264340">
        <w:rPr>
          <w:rFonts w:ascii="Consolas" w:hAnsi="Consolas"/>
          <w:b/>
          <w:bCs/>
        </w:rPr>
        <w:t>utf-8</w:t>
      </w:r>
      <w:r w:rsidRPr="00264340">
        <w:t xml:space="preserve">, </w:t>
      </w:r>
      <w:r w:rsidRPr="00264340">
        <w:rPr>
          <w:rFonts w:ascii="Consolas" w:hAnsi="Consolas"/>
          <w:b/>
          <w:bCs/>
        </w:rPr>
        <w:t>ascii</w:t>
      </w:r>
      <w:r w:rsidRPr="00264340">
        <w:t xml:space="preserve">, </w:t>
      </w:r>
      <w:r w:rsidRPr="00264340">
        <w:rPr>
          <w:rFonts w:ascii="Consolas" w:hAnsi="Consolas"/>
          <w:b/>
          <w:bCs/>
        </w:rPr>
        <w:t>windows-1251</w:t>
      </w:r>
    </w:p>
    <w:p w14:paraId="6E5D2808" w14:textId="77777777" w:rsidR="00264340" w:rsidRPr="00264340" w:rsidRDefault="00264340" w:rsidP="00264340">
      <w:pPr>
        <w:pStyle w:val="ListParagraph"/>
        <w:numPr>
          <w:ilvl w:val="2"/>
          <w:numId w:val="19"/>
        </w:numPr>
        <w:rPr>
          <w:lang w:val="bg-BG"/>
        </w:rPr>
      </w:pPr>
      <w:r w:rsidRPr="00264340">
        <w:rPr>
          <w:rFonts w:ascii="Consolas" w:hAnsi="Consolas"/>
          <w:b/>
          <w:bCs/>
        </w:rPr>
        <w:t>Content-Disposition</w:t>
      </w:r>
      <w:r w:rsidRPr="00264340">
        <w:t xml:space="preserve">, </w:t>
      </w:r>
      <w:proofErr w:type="gramStart"/>
      <w:r w:rsidRPr="00264340">
        <w:t>e.g.</w:t>
      </w:r>
      <w:proofErr w:type="gramEnd"/>
      <w:r w:rsidRPr="00264340">
        <w:t xml:space="preserve"> </w:t>
      </w:r>
      <w:r w:rsidRPr="00264340">
        <w:rPr>
          <w:rFonts w:ascii="Consolas" w:hAnsi="Consolas"/>
          <w:b/>
          <w:bCs/>
        </w:rPr>
        <w:t>attachment;</w:t>
      </w:r>
      <w:r w:rsidRPr="00264340">
        <w:rPr>
          <w:rFonts w:ascii="Consolas" w:hAnsi="Consolas"/>
        </w:rPr>
        <w:t xml:space="preserve"> </w:t>
      </w:r>
      <w:r w:rsidRPr="00264340">
        <w:rPr>
          <w:rFonts w:ascii="Consolas" w:hAnsi="Consolas"/>
          <w:b/>
          <w:bCs/>
        </w:rPr>
        <w:t>filename=logo.jpg</w:t>
      </w:r>
    </w:p>
    <w:p w14:paraId="39298A63" w14:textId="6852FD36" w:rsidR="00264340" w:rsidRPr="002A06F4" w:rsidRDefault="00264340" w:rsidP="002A06F4">
      <w:pPr>
        <w:pStyle w:val="ListParagraph"/>
        <w:numPr>
          <w:ilvl w:val="2"/>
          <w:numId w:val="19"/>
        </w:numPr>
        <w:rPr>
          <w:lang w:val="bg-BG"/>
        </w:rPr>
      </w:pPr>
      <w:r w:rsidRPr="00264340">
        <w:t>Multipart messages (multiple resources in a single document)</w:t>
      </w:r>
    </w:p>
    <w:p w14:paraId="68326B4B" w14:textId="7F3C541E" w:rsidR="00F86CC5" w:rsidRPr="00B40308" w:rsidRDefault="002A06F4" w:rsidP="00F86CC5">
      <w:pPr>
        <w:pStyle w:val="ListParagraph"/>
        <w:numPr>
          <w:ilvl w:val="0"/>
          <w:numId w:val="19"/>
        </w:numPr>
        <w:rPr>
          <w:b/>
          <w:bCs/>
        </w:rPr>
      </w:pPr>
      <w:r w:rsidRPr="00B40308">
        <w:rPr>
          <w:b/>
          <w:bCs/>
        </w:rPr>
        <w:t>Common MIME Media Types</w:t>
      </w:r>
    </w:p>
    <w:tbl>
      <w:tblPr>
        <w:tblW w:w="1019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243"/>
        <w:gridCol w:w="5953"/>
      </w:tblGrid>
      <w:tr w:rsidR="00817F8F" w:rsidRPr="00817F8F" w14:paraId="58E8196F" w14:textId="77777777" w:rsidTr="00817F8F">
        <w:trPr>
          <w:trHeight w:val="584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24" w:space="0" w:color="FFA000"/>
              <w:right w:val="single" w:sz="8" w:space="0" w:color="FFA000"/>
            </w:tcBorders>
            <w:shd w:val="clear" w:color="auto" w:fill="FFA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720700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b/>
                <w:bCs/>
                <w:lang w:val="en-GB"/>
              </w:rPr>
              <w:t>MIME Type / Subtype</w:t>
            </w:r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24" w:space="0" w:color="FFA000"/>
              <w:right w:val="single" w:sz="8" w:space="0" w:color="FFA000"/>
            </w:tcBorders>
            <w:shd w:val="clear" w:color="auto" w:fill="FFA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8379E6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b/>
                <w:bCs/>
                <w:lang w:val="en-GB"/>
              </w:rPr>
              <w:t>Description</w:t>
            </w:r>
          </w:p>
        </w:tc>
      </w:tr>
      <w:tr w:rsidR="00817F8F" w:rsidRPr="00817F8F" w14:paraId="101889EB" w14:textId="77777777" w:rsidTr="00817F8F">
        <w:trPr>
          <w:trHeight w:val="371"/>
        </w:trPr>
        <w:tc>
          <w:tcPr>
            <w:tcW w:w="4243" w:type="dxa"/>
            <w:tcBorders>
              <w:top w:val="single" w:sz="24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24AFF5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application/json</w:t>
            </w:r>
          </w:p>
        </w:tc>
        <w:tc>
          <w:tcPr>
            <w:tcW w:w="5953" w:type="dxa"/>
            <w:tcBorders>
              <w:top w:val="single" w:sz="24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7F34C7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JSON data</w:t>
            </w:r>
          </w:p>
        </w:tc>
      </w:tr>
      <w:tr w:rsidR="00817F8F" w:rsidRPr="00817F8F" w14:paraId="298A9B70" w14:textId="77777777" w:rsidTr="00817F8F">
        <w:trPr>
          <w:trHeight w:val="477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6FA4C3" w14:textId="77777777" w:rsidR="00817F8F" w:rsidRPr="00817F8F" w:rsidRDefault="00817F8F" w:rsidP="00817F8F">
            <w:pPr>
              <w:pStyle w:val="ListParagraph"/>
              <w:ind w:left="1080"/>
              <w:rPr>
                <w:lang w:val="en-GB"/>
              </w:rPr>
            </w:pPr>
            <w:r w:rsidRPr="00817F8F">
              <w:rPr>
                <w:lang w:val="en-GB"/>
              </w:rPr>
              <w:t>image/</w:t>
            </w:r>
            <w:proofErr w:type="spellStart"/>
            <w:r w:rsidRPr="00817F8F">
              <w:rPr>
                <w:lang w:val="en-GB"/>
              </w:rPr>
              <w:t>png</w:t>
            </w:r>
            <w:proofErr w:type="spellEnd"/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107CA6" w14:textId="77777777" w:rsidR="00817F8F" w:rsidRPr="00817F8F" w:rsidRDefault="00817F8F" w:rsidP="00817F8F">
            <w:pPr>
              <w:pStyle w:val="ListParagraph"/>
              <w:ind w:left="1080"/>
              <w:rPr>
                <w:lang w:val="en-GB"/>
              </w:rPr>
            </w:pPr>
            <w:r w:rsidRPr="00817F8F">
              <w:rPr>
                <w:lang w:val="en-GB"/>
              </w:rPr>
              <w:t>PNG image</w:t>
            </w:r>
          </w:p>
        </w:tc>
      </w:tr>
      <w:tr w:rsidR="00817F8F" w:rsidRPr="00817F8F" w14:paraId="45446EBF" w14:textId="77777777" w:rsidTr="00817F8F">
        <w:trPr>
          <w:trHeight w:val="304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79D4D4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image/gif</w:t>
            </w:r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6AB3E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GIF image</w:t>
            </w:r>
          </w:p>
        </w:tc>
      </w:tr>
      <w:tr w:rsidR="00817F8F" w:rsidRPr="00817F8F" w14:paraId="38F06DC0" w14:textId="77777777" w:rsidTr="00817F8F">
        <w:trPr>
          <w:trHeight w:val="257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596DBA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text/html</w:t>
            </w:r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D35855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HTML</w:t>
            </w:r>
          </w:p>
        </w:tc>
      </w:tr>
      <w:tr w:rsidR="00817F8F" w:rsidRPr="00817F8F" w14:paraId="78DDEC0C" w14:textId="77777777" w:rsidTr="00817F8F">
        <w:trPr>
          <w:trHeight w:val="379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AF336A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text/plain</w:t>
            </w:r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547374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Text</w:t>
            </w:r>
          </w:p>
        </w:tc>
      </w:tr>
      <w:tr w:rsidR="00817F8F" w:rsidRPr="00817F8F" w14:paraId="6C808487" w14:textId="77777777" w:rsidTr="00817F8F">
        <w:trPr>
          <w:trHeight w:val="584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B5906D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text/xml</w:t>
            </w:r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72A067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XML</w:t>
            </w:r>
          </w:p>
        </w:tc>
      </w:tr>
      <w:tr w:rsidR="00817F8F" w:rsidRPr="00817F8F" w14:paraId="3F1C2D75" w14:textId="77777777" w:rsidTr="00817F8F">
        <w:trPr>
          <w:trHeight w:val="132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692BA7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video/mp4</w:t>
            </w:r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DF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BC5BD7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MP4 video</w:t>
            </w:r>
          </w:p>
        </w:tc>
      </w:tr>
      <w:tr w:rsidR="00817F8F" w:rsidRPr="00817F8F" w14:paraId="0E4215F9" w14:textId="77777777" w:rsidTr="00817F8F">
        <w:trPr>
          <w:trHeight w:val="227"/>
        </w:trPr>
        <w:tc>
          <w:tcPr>
            <w:tcW w:w="424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08C024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application/pdf</w:t>
            </w:r>
          </w:p>
        </w:tc>
        <w:tc>
          <w:tcPr>
            <w:tcW w:w="5953" w:type="dxa"/>
            <w:tcBorders>
              <w:top w:val="single" w:sz="8" w:space="0" w:color="FFA000"/>
              <w:left w:val="single" w:sz="8" w:space="0" w:color="FFA000"/>
              <w:bottom w:val="single" w:sz="8" w:space="0" w:color="FFA000"/>
              <w:right w:val="single" w:sz="8" w:space="0" w:color="FFA000"/>
            </w:tcBorders>
            <w:shd w:val="clear" w:color="auto" w:fill="FFF0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FE85D" w14:textId="77777777" w:rsidR="00817F8F" w:rsidRPr="00817F8F" w:rsidRDefault="00817F8F" w:rsidP="00817F8F">
            <w:pPr>
              <w:pStyle w:val="ListParagraph"/>
              <w:ind w:left="1080"/>
              <w:rPr>
                <w:lang w:val="bg-BG"/>
              </w:rPr>
            </w:pPr>
            <w:r w:rsidRPr="00817F8F">
              <w:rPr>
                <w:lang w:val="en-GB"/>
              </w:rPr>
              <w:t>PDF document</w:t>
            </w:r>
          </w:p>
        </w:tc>
      </w:tr>
    </w:tbl>
    <w:p w14:paraId="67D8BB44" w14:textId="73ED3957" w:rsidR="00ED62FD" w:rsidRDefault="00ED62FD" w:rsidP="003839B4">
      <w:pPr>
        <w:pStyle w:val="Heading3"/>
      </w:pPr>
      <w:r>
        <w:lastRenderedPageBreak/>
        <w:t>Q&amp;A [Sli.do] (~5 min)</w:t>
      </w:r>
    </w:p>
    <w:p w14:paraId="311F7A00" w14:textId="267B586F" w:rsidR="00013CB0" w:rsidRDefault="00013CB0" w:rsidP="003839B4">
      <w:pPr>
        <w:pStyle w:val="Heading3"/>
      </w:pPr>
      <w:r w:rsidRPr="003839B4">
        <w:t>Routing</w:t>
      </w:r>
      <w:r w:rsidR="00BC166C">
        <w:t xml:space="preserve"> (~</w:t>
      </w:r>
      <w:r w:rsidR="000B7FE3">
        <w:rPr>
          <w:lang w:val="bg-BG"/>
        </w:rPr>
        <w:t>10</w:t>
      </w:r>
      <w:r w:rsidR="00BC166C">
        <w:t xml:space="preserve"> min)</w:t>
      </w:r>
    </w:p>
    <w:p w14:paraId="501C05AB" w14:textId="380D9DA6" w:rsidR="00B40308" w:rsidRPr="00B40308" w:rsidRDefault="00B40308" w:rsidP="00B40308">
      <w:pPr>
        <w:pStyle w:val="ListParagraph"/>
        <w:numPr>
          <w:ilvl w:val="0"/>
          <w:numId w:val="19"/>
        </w:numPr>
      </w:pPr>
      <w:r>
        <w:t>What is Web Routing?</w:t>
      </w:r>
    </w:p>
    <w:p w14:paraId="1F9818A9" w14:textId="088BB672" w:rsidR="00013CB0" w:rsidRPr="00A929B4" w:rsidRDefault="00013CB0" w:rsidP="00C01343">
      <w:pPr>
        <w:pStyle w:val="ListParagraph"/>
        <w:numPr>
          <w:ilvl w:val="1"/>
          <w:numId w:val="19"/>
        </w:numPr>
      </w:pPr>
      <w:r w:rsidRPr="00A929B4">
        <w:rPr>
          <w:b/>
          <w:bCs/>
        </w:rPr>
        <w:t>Routing</w:t>
      </w:r>
      <w:r w:rsidRPr="00A929B4">
        <w:t xml:space="preserve"> is </w:t>
      </w:r>
      <w:proofErr w:type="spellStart"/>
      <w:r w:rsidRPr="00A929B4">
        <w:t>is</w:t>
      </w:r>
      <w:proofErr w:type="spellEnd"/>
      <w:r w:rsidRPr="00A929B4">
        <w:t xml:space="preserve"> a mechanism where </w:t>
      </w:r>
      <w:r w:rsidRPr="00A929B4">
        <w:rPr>
          <w:b/>
          <w:bCs/>
        </w:rPr>
        <w:t>HTTP requests</w:t>
      </w:r>
      <w:r w:rsidRPr="00A929B4">
        <w:t xml:space="preserve"> are </w:t>
      </w:r>
      <w:r w:rsidRPr="00A929B4">
        <w:rPr>
          <w:b/>
          <w:bCs/>
        </w:rPr>
        <w:t>routed</w:t>
      </w:r>
      <w:r w:rsidRPr="00A929B4">
        <w:t xml:space="preserve"> to the </w:t>
      </w:r>
      <w:r w:rsidRPr="00A929B4">
        <w:rPr>
          <w:b/>
          <w:bCs/>
        </w:rPr>
        <w:t>code that handles them</w:t>
      </w:r>
    </w:p>
    <w:p w14:paraId="10496CE6" w14:textId="4E289510" w:rsidR="000F4181" w:rsidRPr="000F4181" w:rsidRDefault="000F4181" w:rsidP="00C01343">
      <w:pPr>
        <w:pStyle w:val="ListParagraph"/>
        <w:numPr>
          <w:ilvl w:val="2"/>
          <w:numId w:val="19"/>
        </w:numPr>
        <w:rPr>
          <w:lang w:val="bg-BG"/>
        </w:rPr>
      </w:pPr>
      <w:r w:rsidRPr="000F4181">
        <w:rPr>
          <w:lang w:val="en-GB"/>
        </w:rPr>
        <w:t xml:space="preserve">Requests are routed based on the </w:t>
      </w:r>
      <w:r w:rsidRPr="000F4181">
        <w:rPr>
          <w:b/>
          <w:bCs/>
          <w:lang w:val="en-GB"/>
        </w:rPr>
        <w:t>HTTP request method</w:t>
      </w:r>
      <w:r w:rsidRPr="000F4181">
        <w:rPr>
          <w:lang w:val="en-GB"/>
        </w:rPr>
        <w:t xml:space="preserve"> and the </w:t>
      </w:r>
      <w:r w:rsidRPr="000F4181">
        <w:rPr>
          <w:b/>
          <w:bCs/>
          <w:lang w:val="en-GB"/>
        </w:rPr>
        <w:t>request path</w:t>
      </w:r>
    </w:p>
    <w:p w14:paraId="0C7EC065" w14:textId="43BE897C" w:rsidR="000F4181" w:rsidRPr="000F4181" w:rsidRDefault="000F4181" w:rsidP="00C01343">
      <w:pPr>
        <w:pStyle w:val="ListParagraph"/>
        <w:numPr>
          <w:ilvl w:val="2"/>
          <w:numId w:val="19"/>
        </w:numPr>
        <w:rPr>
          <w:lang w:val="bg-BG"/>
        </w:rPr>
      </w:pPr>
      <w:r w:rsidRPr="000F4181">
        <w:rPr>
          <w:b/>
          <w:bCs/>
          <w:lang w:val="en-GB"/>
        </w:rPr>
        <w:t>HTTP requests</w:t>
      </w:r>
      <w:r w:rsidRPr="000F4181">
        <w:rPr>
          <w:lang w:val="en-GB"/>
        </w:rPr>
        <w:t xml:space="preserve"> are mapped to </w:t>
      </w:r>
      <w:r w:rsidRPr="000F4181">
        <w:rPr>
          <w:b/>
          <w:bCs/>
          <w:lang w:val="en-GB"/>
        </w:rPr>
        <w:t>HTTP responses</w:t>
      </w:r>
    </w:p>
    <w:p w14:paraId="72E2F965" w14:textId="469BEC5C" w:rsidR="000F4181" w:rsidRPr="000F4181" w:rsidRDefault="000F4181" w:rsidP="00C01343">
      <w:pPr>
        <w:pStyle w:val="ListParagraph"/>
        <w:numPr>
          <w:ilvl w:val="2"/>
          <w:numId w:val="19"/>
        </w:numPr>
        <w:rPr>
          <w:lang w:val="bg-BG"/>
        </w:rPr>
      </w:pPr>
      <w:r w:rsidRPr="000F4181">
        <w:rPr>
          <w:lang w:val="en-GB"/>
        </w:rPr>
        <w:t xml:space="preserve">Example: route </w:t>
      </w:r>
      <w:r w:rsidR="00917BB1">
        <w:rPr>
          <w:lang w:val="en-GB"/>
        </w:rPr>
        <w:t>"</w:t>
      </w:r>
      <w:r w:rsidR="00917BB1" w:rsidRPr="00917BB1">
        <w:rPr>
          <w:rFonts w:ascii="Consolas" w:hAnsi="Consolas"/>
          <w:b/>
          <w:bCs/>
          <w:lang w:val="en-GB"/>
        </w:rPr>
        <w:t>/</w:t>
      </w:r>
      <w:r w:rsidR="00917BB1">
        <w:rPr>
          <w:lang w:val="en-GB"/>
        </w:rPr>
        <w:t>"</w:t>
      </w:r>
      <w:r w:rsidRPr="000F4181">
        <w:rPr>
          <w:lang w:val="en-GB"/>
        </w:rPr>
        <w:t xml:space="preserve"> is often mapped to the app's </w:t>
      </w:r>
      <w:proofErr w:type="gramStart"/>
      <w:r w:rsidRPr="000F4181">
        <w:rPr>
          <w:b/>
          <w:bCs/>
          <w:lang w:val="en-GB"/>
        </w:rPr>
        <w:t>Home</w:t>
      </w:r>
      <w:proofErr w:type="gramEnd"/>
      <w:r w:rsidRPr="000F4181">
        <w:rPr>
          <w:b/>
          <w:bCs/>
          <w:lang w:val="en-GB"/>
        </w:rPr>
        <w:t xml:space="preserve"> page</w:t>
      </w:r>
    </w:p>
    <w:p w14:paraId="1EABCFAD" w14:textId="47F4E843" w:rsidR="00013CB0" w:rsidRPr="00013CB0" w:rsidRDefault="00013CB0" w:rsidP="005873DA">
      <w:pPr>
        <w:pStyle w:val="ListParagraph"/>
        <w:numPr>
          <w:ilvl w:val="0"/>
          <w:numId w:val="19"/>
        </w:numPr>
        <w:spacing w:before="0" w:after="160" w:line="259" w:lineRule="auto"/>
      </w:pPr>
      <w:r w:rsidRPr="005873DA">
        <w:rPr>
          <w:b/>
          <w:bCs/>
        </w:rPr>
        <w:t>Mapping Physical Files</w:t>
      </w:r>
    </w:p>
    <w:p w14:paraId="7D591E42" w14:textId="458C93E6" w:rsidR="00FB1021" w:rsidRDefault="00FB1021" w:rsidP="005873DA">
      <w:pPr>
        <w:pStyle w:val="Heading3"/>
      </w:pPr>
      <w:r>
        <w:t>BREAK: 1</w:t>
      </w:r>
      <w:r w:rsidR="000B7FE3">
        <w:rPr>
          <w:lang w:val="bg-BG"/>
        </w:rPr>
        <w:t>5</w:t>
      </w:r>
      <w:r>
        <w:t xml:space="preserve"> min</w:t>
      </w:r>
    </w:p>
    <w:p w14:paraId="1460C310" w14:textId="40CB25EB" w:rsidR="00F07BB2" w:rsidRDefault="005873DA" w:rsidP="005873DA">
      <w:pPr>
        <w:pStyle w:val="Heading3"/>
      </w:pPr>
      <w:r>
        <w:t>HTTP Tools</w:t>
      </w:r>
      <w:r w:rsidR="00BC166C">
        <w:t xml:space="preserve"> (~</w:t>
      </w:r>
      <w:r w:rsidR="00747CDA">
        <w:t>2</w:t>
      </w:r>
      <w:r w:rsidR="000B7FE3">
        <w:rPr>
          <w:lang w:val="bg-BG"/>
        </w:rPr>
        <w:t>0</w:t>
      </w:r>
      <w:r w:rsidR="00BC166C">
        <w:t xml:space="preserve"> min)</w:t>
      </w:r>
    </w:p>
    <w:p w14:paraId="5AF2FA6E" w14:textId="3DC5B021" w:rsidR="005873DA" w:rsidRPr="00ED76F8" w:rsidRDefault="005873DA" w:rsidP="005873DA">
      <w:pPr>
        <w:pStyle w:val="ListParagraph"/>
        <w:numPr>
          <w:ilvl w:val="0"/>
          <w:numId w:val="19"/>
        </w:numPr>
      </w:pPr>
      <w:r w:rsidRPr="005873DA">
        <w:rPr>
          <w:b/>
          <w:bCs/>
        </w:rPr>
        <w:t>HTTP Tools for Developers</w:t>
      </w:r>
      <w:r w:rsidR="00ED76F8">
        <w:rPr>
          <w:b/>
          <w:bCs/>
        </w:rPr>
        <w:t xml:space="preserve"> – Browser</w:t>
      </w:r>
    </w:p>
    <w:p w14:paraId="21CC5896" w14:textId="472E42C0" w:rsidR="00ED76F8" w:rsidRPr="005873DA" w:rsidRDefault="00ED76F8" w:rsidP="005873DA">
      <w:pPr>
        <w:pStyle w:val="ListParagraph"/>
        <w:numPr>
          <w:ilvl w:val="0"/>
          <w:numId w:val="19"/>
        </w:numPr>
      </w:pPr>
      <w:r w:rsidRPr="00ED76F8">
        <w:rPr>
          <w:b/>
          <w:bCs/>
        </w:rPr>
        <w:t>HTTP Tools for Developers</w:t>
      </w:r>
    </w:p>
    <w:p w14:paraId="19719263" w14:textId="15AB40D1" w:rsidR="005873DA" w:rsidRPr="00EC4C1F" w:rsidRDefault="005873DA" w:rsidP="005873DA">
      <w:pPr>
        <w:pStyle w:val="ListParagraph"/>
        <w:numPr>
          <w:ilvl w:val="1"/>
          <w:numId w:val="19"/>
        </w:numPr>
      </w:pPr>
      <w:r w:rsidRPr="00EC4C1F">
        <w:t>Insomnia Rest</w:t>
      </w:r>
    </w:p>
    <w:p w14:paraId="65E2495F" w14:textId="7AAFFC31" w:rsidR="005873DA" w:rsidRPr="00EC4C1F" w:rsidRDefault="005873DA" w:rsidP="005873DA">
      <w:pPr>
        <w:pStyle w:val="ListParagraph"/>
        <w:numPr>
          <w:ilvl w:val="1"/>
          <w:numId w:val="19"/>
        </w:numPr>
      </w:pPr>
      <w:r w:rsidRPr="00EC4C1F">
        <w:t>Postman</w:t>
      </w:r>
    </w:p>
    <w:p w14:paraId="4C6ADD1C" w14:textId="66482BF3" w:rsidR="005873DA" w:rsidRPr="00EC4C1F" w:rsidRDefault="005873DA" w:rsidP="005873DA">
      <w:pPr>
        <w:pStyle w:val="ListParagraph"/>
        <w:numPr>
          <w:ilvl w:val="1"/>
          <w:numId w:val="19"/>
        </w:numPr>
      </w:pPr>
      <w:proofErr w:type="spellStart"/>
      <w:r w:rsidRPr="00EC4C1F">
        <w:t>RESTClient</w:t>
      </w:r>
      <w:proofErr w:type="spellEnd"/>
    </w:p>
    <w:p w14:paraId="60AC44BA" w14:textId="77777777" w:rsidR="00747CDA" w:rsidRDefault="00747CDA" w:rsidP="00747CDA">
      <w:pPr>
        <w:pStyle w:val="Heading3"/>
      </w:pPr>
      <w:r>
        <w:t>Q&amp;A [Sli.do] (~5 min)</w:t>
      </w:r>
    </w:p>
    <w:p w14:paraId="1E7DD207" w14:textId="4CA4320F" w:rsidR="00F07BB2" w:rsidRPr="005873DA" w:rsidRDefault="00F07BB2" w:rsidP="005873DA">
      <w:pPr>
        <w:pStyle w:val="Heading3"/>
      </w:pPr>
      <w:r w:rsidRPr="005873DA">
        <w:t>Web Server</w:t>
      </w:r>
      <w:r w:rsidR="007B5237">
        <w:t xml:space="preserve"> </w:t>
      </w:r>
      <w:proofErr w:type="gramStart"/>
      <w:r w:rsidR="007B5237">
        <w:t>( ~</w:t>
      </w:r>
      <w:proofErr w:type="gramEnd"/>
      <w:r w:rsidR="00747CDA">
        <w:t>15</w:t>
      </w:r>
      <w:r w:rsidR="007B5237">
        <w:t xml:space="preserve"> min)</w:t>
      </w:r>
    </w:p>
    <w:p w14:paraId="795F83DB" w14:textId="77777777" w:rsidR="00503614" w:rsidRDefault="00F07BB2" w:rsidP="006E25A0">
      <w:pPr>
        <w:pStyle w:val="ListParagraph"/>
        <w:numPr>
          <w:ilvl w:val="0"/>
          <w:numId w:val="19"/>
        </w:numPr>
      </w:pPr>
      <w:r w:rsidRPr="005873DA">
        <w:rPr>
          <w:b/>
          <w:bCs/>
        </w:rPr>
        <w:t xml:space="preserve">What is </w:t>
      </w:r>
      <w:r w:rsidR="00AC5DE0" w:rsidRPr="005873DA">
        <w:rPr>
          <w:b/>
          <w:bCs/>
        </w:rPr>
        <w:t xml:space="preserve">a </w:t>
      </w:r>
      <w:r w:rsidRPr="005873DA">
        <w:rPr>
          <w:b/>
          <w:bCs/>
        </w:rPr>
        <w:t>Web Server?</w:t>
      </w:r>
      <w:r w:rsidR="005873DA" w:rsidRPr="005873DA">
        <w:rPr>
          <w:b/>
          <w:bCs/>
        </w:rPr>
        <w:t xml:space="preserve"> </w:t>
      </w:r>
    </w:p>
    <w:p w14:paraId="5BEF12C9" w14:textId="6052690F" w:rsidR="00F07BB2" w:rsidRPr="00DA12F6" w:rsidRDefault="005873DA" w:rsidP="00503614">
      <w:pPr>
        <w:pStyle w:val="ListParagraph"/>
        <w:numPr>
          <w:ilvl w:val="1"/>
          <w:numId w:val="19"/>
        </w:numPr>
      </w:pPr>
      <w:r w:rsidRPr="005873DA">
        <w:t xml:space="preserve">Computer system that processes requests via HTTP, the basic network protocol </w:t>
      </w:r>
    </w:p>
    <w:p w14:paraId="7DB0845B" w14:textId="483BE676" w:rsidR="00F07BB2" w:rsidRPr="006E25A0" w:rsidRDefault="00F07BB2" w:rsidP="00D51F8C">
      <w:pPr>
        <w:pStyle w:val="ListParagraph"/>
        <w:numPr>
          <w:ilvl w:val="0"/>
          <w:numId w:val="19"/>
        </w:numPr>
      </w:pPr>
      <w:r w:rsidRPr="006E25A0">
        <w:t>Web Server</w:t>
      </w:r>
      <w:r w:rsidR="005873DA" w:rsidRPr="006E25A0">
        <w:t xml:space="preserve"> Work</w:t>
      </w:r>
      <w:r w:rsidRPr="006E25A0">
        <w:t xml:space="preserve"> model</w:t>
      </w:r>
    </w:p>
    <w:p w14:paraId="77D28101" w14:textId="5F35F32C" w:rsidR="00F07BB2" w:rsidRPr="006E25A0" w:rsidRDefault="00F07BB2" w:rsidP="00D51F8C">
      <w:pPr>
        <w:pStyle w:val="ListParagraph"/>
        <w:numPr>
          <w:ilvl w:val="0"/>
          <w:numId w:val="19"/>
        </w:numPr>
      </w:pPr>
      <w:r w:rsidRPr="006E25A0">
        <w:t>Most Popular Web Servers</w:t>
      </w:r>
    </w:p>
    <w:p w14:paraId="04AD5D5B" w14:textId="77777777" w:rsidR="00747CDA" w:rsidRDefault="00747CDA" w:rsidP="00747CDA">
      <w:pPr>
        <w:pStyle w:val="Heading3"/>
      </w:pPr>
      <w:r>
        <w:t>Q&amp;A [Sli.do] (~5 min)</w:t>
      </w:r>
    </w:p>
    <w:p w14:paraId="47E0B1DE" w14:textId="465B54F3" w:rsidR="000B7FE3" w:rsidRPr="006E25A0" w:rsidRDefault="000B7FE3" w:rsidP="000B7FE3">
      <w:pPr>
        <w:pStyle w:val="Heading3"/>
      </w:pPr>
      <w:r w:rsidRPr="006E25A0">
        <w:t>Html Form</w:t>
      </w:r>
      <w:r>
        <w:t xml:space="preserve"> (~</w:t>
      </w:r>
      <w:r>
        <w:rPr>
          <w:lang w:val="bg-BG"/>
        </w:rPr>
        <w:t>1</w:t>
      </w:r>
      <w:r>
        <w:rPr>
          <w:lang w:val="bg-BG"/>
        </w:rPr>
        <w:t>5</w:t>
      </w:r>
      <w:r>
        <w:t xml:space="preserve"> min)</w:t>
      </w:r>
    </w:p>
    <w:p w14:paraId="1214650C" w14:textId="77777777" w:rsidR="000B7FE3" w:rsidRPr="00A51189" w:rsidRDefault="000B7FE3" w:rsidP="000B7FE3">
      <w:pPr>
        <w:pStyle w:val="ListParagraph"/>
        <w:numPr>
          <w:ilvl w:val="0"/>
          <w:numId w:val="19"/>
        </w:numPr>
        <w:rPr>
          <w:b/>
          <w:bCs/>
        </w:rPr>
      </w:pPr>
      <w:r w:rsidRPr="00A51189">
        <w:rPr>
          <w:b/>
          <w:bCs/>
        </w:rPr>
        <w:t>Action Attribute</w:t>
      </w:r>
    </w:p>
    <w:p w14:paraId="33753735" w14:textId="77777777" w:rsidR="000B7FE3" w:rsidRPr="006729DD" w:rsidRDefault="000B7FE3" w:rsidP="000B7FE3">
      <w:pPr>
        <w:pStyle w:val="ListParagraph"/>
        <w:numPr>
          <w:ilvl w:val="1"/>
          <w:numId w:val="19"/>
        </w:numPr>
      </w:pPr>
      <w:r w:rsidRPr="006729DD">
        <w:t xml:space="preserve">Defines where to submit the form </w:t>
      </w:r>
      <w:proofErr w:type="gramStart"/>
      <w:r w:rsidRPr="006729DD">
        <w:t>data</w:t>
      </w:r>
      <w:proofErr w:type="gramEnd"/>
    </w:p>
    <w:p w14:paraId="32D3A86C" w14:textId="77777777" w:rsidR="000B7FE3" w:rsidRPr="00A51189" w:rsidRDefault="000B7FE3" w:rsidP="000B7FE3">
      <w:pPr>
        <w:pStyle w:val="ListParagraph"/>
        <w:numPr>
          <w:ilvl w:val="0"/>
          <w:numId w:val="19"/>
        </w:numPr>
        <w:rPr>
          <w:b/>
          <w:bCs/>
        </w:rPr>
      </w:pPr>
      <w:r w:rsidRPr="00A51189">
        <w:rPr>
          <w:b/>
          <w:bCs/>
        </w:rPr>
        <w:t>Method Attribute</w:t>
      </w:r>
    </w:p>
    <w:p w14:paraId="7CF10B9A" w14:textId="77777777" w:rsidR="000B7FE3" w:rsidRPr="00A51189" w:rsidRDefault="000B7FE3" w:rsidP="000B7FE3">
      <w:pPr>
        <w:pStyle w:val="ListParagraph"/>
        <w:numPr>
          <w:ilvl w:val="1"/>
          <w:numId w:val="19"/>
        </w:numPr>
        <w:rPr>
          <w:b/>
          <w:bCs/>
        </w:rPr>
      </w:pPr>
      <w:r w:rsidRPr="006729DD">
        <w:t xml:space="preserve">Specifies the HTTP method to use when sending form </w:t>
      </w:r>
      <w:proofErr w:type="gramStart"/>
      <w:r w:rsidRPr="006729DD">
        <w:t>data</w:t>
      </w:r>
      <w:proofErr w:type="gramEnd"/>
    </w:p>
    <w:p w14:paraId="46570104" w14:textId="77777777" w:rsidR="000B7FE3" w:rsidRPr="006729DD" w:rsidRDefault="000B7FE3" w:rsidP="000B7FE3">
      <w:pPr>
        <w:pStyle w:val="ListParagraph"/>
        <w:numPr>
          <w:ilvl w:val="0"/>
          <w:numId w:val="19"/>
        </w:numPr>
        <w:rPr>
          <w:b/>
          <w:bCs/>
        </w:rPr>
      </w:pPr>
      <w:r w:rsidRPr="00A51189">
        <w:rPr>
          <w:b/>
          <w:bCs/>
        </w:rPr>
        <w:t>URL Encoded Form Data – Example</w:t>
      </w:r>
    </w:p>
    <w:p w14:paraId="12CEC9DA" w14:textId="77777777" w:rsidR="000B7FE3" w:rsidRPr="00A51189" w:rsidRDefault="000B7FE3" w:rsidP="000B7FE3">
      <w:pPr>
        <w:pStyle w:val="ListParagraph"/>
        <w:numPr>
          <w:ilvl w:val="0"/>
          <w:numId w:val="19"/>
        </w:numPr>
        <w:rPr>
          <w:b/>
          <w:bCs/>
        </w:rPr>
      </w:pPr>
      <w:r w:rsidRPr="006729DD">
        <w:rPr>
          <w:b/>
          <w:bCs/>
        </w:rPr>
        <w:t xml:space="preserve">GET </w:t>
      </w:r>
      <w:r w:rsidRPr="006729DD">
        <w:t xml:space="preserve">vs </w:t>
      </w:r>
      <w:r w:rsidRPr="006729DD">
        <w:rPr>
          <w:b/>
          <w:bCs/>
        </w:rPr>
        <w:t xml:space="preserve">POST </w:t>
      </w:r>
      <w:proofErr w:type="gramStart"/>
      <w:r w:rsidRPr="006729DD">
        <w:t>method</w:t>
      </w:r>
      <w:proofErr w:type="gramEnd"/>
    </w:p>
    <w:p w14:paraId="22226A0B" w14:textId="77777777" w:rsidR="000B7FE3" w:rsidRDefault="000B7FE3" w:rsidP="000B7FE3">
      <w:pPr>
        <w:pStyle w:val="ListParagraph"/>
        <w:numPr>
          <w:ilvl w:val="1"/>
          <w:numId w:val="19"/>
        </w:numPr>
        <w:rPr>
          <w:b/>
          <w:bCs/>
        </w:rPr>
      </w:pPr>
      <w:r>
        <w:rPr>
          <w:b/>
          <w:bCs/>
        </w:rPr>
        <w:t>GET</w:t>
      </w:r>
    </w:p>
    <w:p w14:paraId="1D4AE42A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Values are contained in the </w:t>
      </w:r>
      <w:proofErr w:type="gramStart"/>
      <w:r w:rsidRPr="00A51189">
        <w:rPr>
          <w:b/>
          <w:bCs/>
        </w:rPr>
        <w:t>URL</w:t>
      </w:r>
      <w:proofErr w:type="gramEnd"/>
    </w:p>
    <w:p w14:paraId="5D1FF3A0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Has a length limitation of </w:t>
      </w:r>
      <w:r w:rsidRPr="00A51189">
        <w:rPr>
          <w:b/>
          <w:bCs/>
        </w:rPr>
        <w:t>255</w:t>
      </w:r>
      <w:r w:rsidRPr="00A51189">
        <w:t xml:space="preserve"> </w:t>
      </w:r>
      <w:proofErr w:type="gramStart"/>
      <w:r w:rsidRPr="00A51189">
        <w:rPr>
          <w:b/>
          <w:bCs/>
        </w:rPr>
        <w:t>characters</w:t>
      </w:r>
      <w:proofErr w:type="gramEnd"/>
    </w:p>
    <w:p w14:paraId="2DD22F32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It is </w:t>
      </w:r>
      <w:r w:rsidRPr="00A51189">
        <w:rPr>
          <w:b/>
          <w:bCs/>
        </w:rPr>
        <w:t>often</w:t>
      </w:r>
      <w:r w:rsidRPr="00A51189">
        <w:t xml:space="preserve"> </w:t>
      </w:r>
      <w:proofErr w:type="gramStart"/>
      <w:r w:rsidRPr="00A51189">
        <w:t>cacheable</w:t>
      </w:r>
      <w:proofErr w:type="gramEnd"/>
    </w:p>
    <w:p w14:paraId="7369647B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Supports only </w:t>
      </w:r>
      <w:r w:rsidRPr="00A51189">
        <w:rPr>
          <w:b/>
          <w:bCs/>
        </w:rPr>
        <w:t>string</w:t>
      </w:r>
      <w:r w:rsidRPr="00A51189">
        <w:t xml:space="preserve"> </w:t>
      </w:r>
      <w:r w:rsidRPr="00A51189">
        <w:rPr>
          <w:b/>
          <w:bCs/>
        </w:rPr>
        <w:t>data</w:t>
      </w:r>
      <w:r w:rsidRPr="00A51189">
        <w:t xml:space="preserve"> </w:t>
      </w:r>
      <w:proofErr w:type="gramStart"/>
      <w:r w:rsidRPr="00A51189">
        <w:rPr>
          <w:b/>
          <w:bCs/>
        </w:rPr>
        <w:t>types</w:t>
      </w:r>
      <w:proofErr w:type="gramEnd"/>
    </w:p>
    <w:p w14:paraId="2D40C24A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Parameters </w:t>
      </w:r>
      <w:r w:rsidRPr="00A51189">
        <w:rPr>
          <w:b/>
          <w:bCs/>
        </w:rPr>
        <w:t>are</w:t>
      </w:r>
      <w:r w:rsidRPr="00A51189">
        <w:t xml:space="preserve"> </w:t>
      </w:r>
      <w:r w:rsidRPr="00A51189">
        <w:rPr>
          <w:b/>
          <w:bCs/>
        </w:rPr>
        <w:t>saved</w:t>
      </w:r>
      <w:r w:rsidRPr="00A51189">
        <w:t xml:space="preserve"> in browser </w:t>
      </w:r>
      <w:proofErr w:type="gramStart"/>
      <w:r w:rsidRPr="00A51189">
        <w:t>history</w:t>
      </w:r>
      <w:proofErr w:type="gramEnd"/>
    </w:p>
    <w:p w14:paraId="286A513F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Results </w:t>
      </w:r>
      <w:r w:rsidRPr="00A51189">
        <w:rPr>
          <w:b/>
          <w:bCs/>
        </w:rPr>
        <w:t>can</w:t>
      </w:r>
      <w:r w:rsidRPr="00A51189">
        <w:t xml:space="preserve"> be </w:t>
      </w:r>
      <w:proofErr w:type="gramStart"/>
      <w:r w:rsidRPr="00A51189">
        <w:t>bookmarked</w:t>
      </w:r>
      <w:proofErr w:type="gramEnd"/>
    </w:p>
    <w:p w14:paraId="11BBB8DA" w14:textId="77777777" w:rsidR="000B7FE3" w:rsidRDefault="000B7FE3" w:rsidP="000B7FE3">
      <w:pPr>
        <w:pStyle w:val="ListParagraph"/>
        <w:numPr>
          <w:ilvl w:val="1"/>
          <w:numId w:val="19"/>
        </w:numPr>
        <w:rPr>
          <w:b/>
          <w:bCs/>
        </w:rPr>
      </w:pPr>
      <w:r>
        <w:rPr>
          <w:b/>
          <w:bCs/>
        </w:rPr>
        <w:t>POST</w:t>
      </w:r>
    </w:p>
    <w:p w14:paraId="69AF4A4D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Values are contained in the </w:t>
      </w:r>
      <w:r w:rsidRPr="00A51189">
        <w:rPr>
          <w:b/>
          <w:bCs/>
        </w:rPr>
        <w:t xml:space="preserve">message's </w:t>
      </w:r>
      <w:proofErr w:type="gramStart"/>
      <w:r w:rsidRPr="00A51189">
        <w:rPr>
          <w:b/>
          <w:bCs/>
        </w:rPr>
        <w:t>body</w:t>
      </w:r>
      <w:proofErr w:type="gramEnd"/>
    </w:p>
    <w:p w14:paraId="04C25447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Does </w:t>
      </w:r>
      <w:r w:rsidRPr="00A51189">
        <w:rPr>
          <w:b/>
          <w:bCs/>
        </w:rPr>
        <w:t>not</w:t>
      </w:r>
      <w:r w:rsidRPr="00A51189">
        <w:t xml:space="preserve"> </w:t>
      </w:r>
      <w:r w:rsidRPr="00A51189">
        <w:rPr>
          <w:b/>
          <w:bCs/>
        </w:rPr>
        <w:t>have</w:t>
      </w:r>
      <w:r w:rsidRPr="00A51189">
        <w:t xml:space="preserve"> a length </w:t>
      </w:r>
      <w:proofErr w:type="gramStart"/>
      <w:r w:rsidRPr="00A51189">
        <w:t>limitation</w:t>
      </w:r>
      <w:proofErr w:type="gramEnd"/>
    </w:p>
    <w:p w14:paraId="2E27D547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It is </w:t>
      </w:r>
      <w:r w:rsidRPr="00A51189">
        <w:rPr>
          <w:b/>
          <w:bCs/>
        </w:rPr>
        <w:t>hardly</w:t>
      </w:r>
      <w:r w:rsidRPr="00A51189">
        <w:t xml:space="preserve"> </w:t>
      </w:r>
      <w:proofErr w:type="gramStart"/>
      <w:r w:rsidRPr="00A51189">
        <w:t>cacheable</w:t>
      </w:r>
      <w:proofErr w:type="gramEnd"/>
    </w:p>
    <w:p w14:paraId="492DC216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lastRenderedPageBreak/>
        <w:t xml:space="preserve">Supports </w:t>
      </w:r>
      <w:r w:rsidRPr="00A51189">
        <w:rPr>
          <w:b/>
          <w:bCs/>
        </w:rPr>
        <w:t xml:space="preserve">different data </w:t>
      </w:r>
      <w:proofErr w:type="gramStart"/>
      <w:r w:rsidRPr="00A51189">
        <w:rPr>
          <w:b/>
          <w:bCs/>
        </w:rPr>
        <w:t>types</w:t>
      </w:r>
      <w:proofErr w:type="gramEnd"/>
    </w:p>
    <w:p w14:paraId="7B7B8FCB" w14:textId="77777777" w:rsidR="000B7FE3" w:rsidRPr="00A51189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Parameters </w:t>
      </w:r>
      <w:r w:rsidRPr="00A51189">
        <w:rPr>
          <w:b/>
          <w:bCs/>
        </w:rPr>
        <w:t>are not saved</w:t>
      </w:r>
      <w:r w:rsidRPr="00A51189">
        <w:t xml:space="preserve"> </w:t>
      </w:r>
      <w:proofErr w:type="gramStart"/>
      <w:r w:rsidRPr="00A51189">
        <w:t>in  browser</w:t>
      </w:r>
      <w:proofErr w:type="gramEnd"/>
      <w:r w:rsidRPr="00A51189">
        <w:t xml:space="preserve"> history</w:t>
      </w:r>
    </w:p>
    <w:p w14:paraId="70FD7E3C" w14:textId="69CC85B8" w:rsidR="000B7FE3" w:rsidRPr="000B7FE3" w:rsidRDefault="000B7FE3" w:rsidP="000B7FE3">
      <w:pPr>
        <w:pStyle w:val="ListParagraph"/>
        <w:numPr>
          <w:ilvl w:val="2"/>
          <w:numId w:val="19"/>
        </w:numPr>
      </w:pPr>
      <w:r w:rsidRPr="00A51189">
        <w:t xml:space="preserve">Results </w:t>
      </w:r>
      <w:r w:rsidRPr="00A51189">
        <w:rPr>
          <w:b/>
          <w:bCs/>
        </w:rPr>
        <w:t>cannot</w:t>
      </w:r>
      <w:r w:rsidRPr="00A51189">
        <w:t xml:space="preserve"> be </w:t>
      </w:r>
      <w:proofErr w:type="gramStart"/>
      <w:r w:rsidRPr="00A51189">
        <w:t>bookmarked</w:t>
      </w:r>
      <w:proofErr w:type="gramEnd"/>
    </w:p>
    <w:p w14:paraId="5776D3EF" w14:textId="75B27407" w:rsidR="00747CDA" w:rsidRDefault="00747CDA" w:rsidP="006E25A0">
      <w:pPr>
        <w:pStyle w:val="Heading3"/>
      </w:pPr>
      <w:r>
        <w:t>BREAK: 10 min</w:t>
      </w:r>
    </w:p>
    <w:p w14:paraId="791BBBD6" w14:textId="77777777" w:rsidR="00A86542" w:rsidRDefault="00A86542" w:rsidP="00A86542">
      <w:pPr>
        <w:pStyle w:val="Heading3"/>
      </w:pPr>
      <w:r>
        <w:t>Q&amp;A [Sli.do] (~5 min)</w:t>
      </w:r>
    </w:p>
    <w:p w14:paraId="30C467F5" w14:textId="26E1F5FE" w:rsidR="00F07BB2" w:rsidRPr="006729DD" w:rsidRDefault="00F07BB2" w:rsidP="006729DD">
      <w:pPr>
        <w:pStyle w:val="Heading3"/>
      </w:pPr>
      <w:r w:rsidRPr="006729DD">
        <w:t xml:space="preserve">HTTP/2 </w:t>
      </w:r>
      <w:r w:rsidR="007B5237">
        <w:t>(~1</w:t>
      </w:r>
      <w:r w:rsidR="00B23E1E">
        <w:t>0</w:t>
      </w:r>
      <w:r w:rsidR="007B5237">
        <w:t xml:space="preserve"> min)</w:t>
      </w:r>
      <w:r w:rsidRPr="006729DD">
        <w:tab/>
      </w:r>
    </w:p>
    <w:p w14:paraId="79D4ED9A" w14:textId="44EB3DB3" w:rsidR="00F07BB2" w:rsidRPr="00264127" w:rsidRDefault="00F07BB2" w:rsidP="00264127">
      <w:pPr>
        <w:pStyle w:val="ListParagraph"/>
        <w:numPr>
          <w:ilvl w:val="0"/>
          <w:numId w:val="19"/>
        </w:numPr>
        <w:rPr>
          <w:b/>
          <w:bCs/>
        </w:rPr>
      </w:pPr>
      <w:r w:rsidRPr="00264127">
        <w:rPr>
          <w:b/>
          <w:bCs/>
        </w:rPr>
        <w:t>What's HTTP/2</w:t>
      </w:r>
    </w:p>
    <w:p w14:paraId="5AD25D98" w14:textId="62960818" w:rsidR="00264127" w:rsidRPr="00264127" w:rsidRDefault="00264127" w:rsidP="00264127">
      <w:pPr>
        <w:pStyle w:val="ListParagraph"/>
        <w:numPr>
          <w:ilvl w:val="1"/>
          <w:numId w:val="19"/>
        </w:numPr>
      </w:pPr>
      <w:r w:rsidRPr="00264127">
        <w:t>HTTP/2 (originally named HTTP/2.0) is a major revision of the </w:t>
      </w:r>
      <w:r w:rsidRPr="00264127">
        <w:rPr>
          <w:b/>
          <w:bCs/>
        </w:rPr>
        <w:t>HTTP</w:t>
      </w:r>
      <w:r w:rsidRPr="00264127">
        <w:t> network protocol used by the </w:t>
      </w:r>
      <w:r w:rsidRPr="00264127">
        <w:rPr>
          <w:b/>
          <w:bCs/>
        </w:rPr>
        <w:t>World Wide Web</w:t>
      </w:r>
    </w:p>
    <w:p w14:paraId="535D7153" w14:textId="77777777" w:rsidR="00264127" w:rsidRPr="00264127" w:rsidRDefault="00264127" w:rsidP="00264127">
      <w:pPr>
        <w:pStyle w:val="ListParagraph"/>
        <w:numPr>
          <w:ilvl w:val="2"/>
          <w:numId w:val="19"/>
        </w:numPr>
      </w:pPr>
      <w:r w:rsidRPr="00264127">
        <w:t>Supported by most of the popular web browsers (Chrome, Mozilla, Opera, ...)</w:t>
      </w:r>
    </w:p>
    <w:p w14:paraId="42D16694" w14:textId="77777777" w:rsidR="00264127" w:rsidRPr="00264127" w:rsidRDefault="00264127" w:rsidP="00264127">
      <w:pPr>
        <w:pStyle w:val="ListParagraph"/>
        <w:numPr>
          <w:ilvl w:val="2"/>
          <w:numId w:val="19"/>
        </w:numPr>
      </w:pPr>
      <w:r w:rsidRPr="00264127">
        <w:t>Fast &amp; Optimized. Meets modern web usage requirements.</w:t>
      </w:r>
    </w:p>
    <w:p w14:paraId="7659050B" w14:textId="77777777" w:rsidR="00264127" w:rsidRPr="00264127" w:rsidRDefault="00264127" w:rsidP="00264127">
      <w:pPr>
        <w:pStyle w:val="ListParagraph"/>
        <w:numPr>
          <w:ilvl w:val="2"/>
          <w:numId w:val="19"/>
        </w:numPr>
      </w:pPr>
      <w:r w:rsidRPr="00264127">
        <w:t>Completely Backwards-Compatible.</w:t>
      </w:r>
    </w:p>
    <w:p w14:paraId="0FAACB4E" w14:textId="2F0D016E" w:rsidR="00264127" w:rsidRPr="00DC4126" w:rsidRDefault="00264127" w:rsidP="00DC4126">
      <w:pPr>
        <w:pStyle w:val="ListParagraph"/>
        <w:numPr>
          <w:ilvl w:val="1"/>
          <w:numId w:val="19"/>
        </w:numPr>
      </w:pPr>
      <w:r w:rsidRPr="00264127">
        <w:t xml:space="preserve">As of </w:t>
      </w:r>
      <w:r w:rsidR="00A51189">
        <w:t>April</w:t>
      </w:r>
      <w:r w:rsidRPr="00264127">
        <w:t xml:space="preserve"> 202</w:t>
      </w:r>
      <w:r w:rsidR="00A51189">
        <w:t>3</w:t>
      </w:r>
      <w:r w:rsidRPr="00264127">
        <w:t xml:space="preserve">, </w:t>
      </w:r>
      <w:r w:rsidR="0075687F">
        <w:rPr>
          <w:b/>
          <w:bCs/>
        </w:rPr>
        <w:t>4</w:t>
      </w:r>
      <w:r w:rsidRPr="0075687F">
        <w:rPr>
          <w:b/>
          <w:bCs/>
        </w:rPr>
        <w:t>0</w:t>
      </w:r>
      <w:r w:rsidRPr="00264127">
        <w:t xml:space="preserve">% of all the websites support </w:t>
      </w:r>
      <w:r w:rsidRPr="0075687F">
        <w:rPr>
          <w:b/>
          <w:bCs/>
        </w:rPr>
        <w:t>HTTP/2</w:t>
      </w:r>
      <w:r w:rsidRPr="00264127">
        <w:t xml:space="preserve"> (W3Techs statistics)</w:t>
      </w:r>
    </w:p>
    <w:p w14:paraId="78AC37B6" w14:textId="77777777" w:rsidR="00F07BB2" w:rsidRPr="00DC4126" w:rsidRDefault="00F07BB2" w:rsidP="00DC4126">
      <w:pPr>
        <w:pStyle w:val="ListParagraph"/>
        <w:numPr>
          <w:ilvl w:val="0"/>
          <w:numId w:val="19"/>
        </w:numPr>
        <w:rPr>
          <w:b/>
          <w:bCs/>
        </w:rPr>
      </w:pPr>
      <w:r w:rsidRPr="00DC4126">
        <w:rPr>
          <w:b/>
          <w:bCs/>
        </w:rPr>
        <w:t>What's New?</w:t>
      </w:r>
    </w:p>
    <w:p w14:paraId="01E22A3F" w14:textId="61CD8D27" w:rsidR="00F07BB2" w:rsidRDefault="00F07BB2" w:rsidP="00DC4126">
      <w:pPr>
        <w:pStyle w:val="ListParagraph"/>
        <w:numPr>
          <w:ilvl w:val="0"/>
          <w:numId w:val="19"/>
        </w:numPr>
        <w:rPr>
          <w:b/>
          <w:bCs/>
        </w:rPr>
      </w:pPr>
      <w:r w:rsidRPr="00DC4126">
        <w:rPr>
          <w:b/>
          <w:bCs/>
        </w:rPr>
        <w:t>What's Better?</w:t>
      </w:r>
    </w:p>
    <w:p w14:paraId="4A2AD165" w14:textId="77777777" w:rsidR="00ED49E4" w:rsidRPr="00ED49E4" w:rsidRDefault="00ED49E4" w:rsidP="00ED49E4">
      <w:pPr>
        <w:pStyle w:val="ListParagraph"/>
        <w:numPr>
          <w:ilvl w:val="1"/>
          <w:numId w:val="19"/>
        </w:numPr>
      </w:pPr>
      <w:r w:rsidRPr="00ED49E4">
        <w:rPr>
          <w:b/>
          <w:bCs/>
        </w:rPr>
        <w:t>HTTP/2</w:t>
      </w:r>
      <w:r w:rsidRPr="00ED49E4">
        <w:t xml:space="preserve"> is meant to erase the need of maintaining complex server   infrastructures in order to perform well</w:t>
      </w:r>
    </w:p>
    <w:p w14:paraId="4C6FEB29" w14:textId="77777777" w:rsidR="00ED49E4" w:rsidRPr="00ED49E4" w:rsidRDefault="00ED49E4" w:rsidP="00ED49E4">
      <w:pPr>
        <w:pStyle w:val="ListParagraph"/>
        <w:numPr>
          <w:ilvl w:val="1"/>
          <w:numId w:val="19"/>
        </w:numPr>
        <w:rPr>
          <w:b/>
          <w:bCs/>
        </w:rPr>
      </w:pPr>
      <w:r w:rsidRPr="00ED49E4">
        <w:rPr>
          <w:b/>
          <w:bCs/>
        </w:rPr>
        <w:t xml:space="preserve">HTTP/2 </w:t>
      </w:r>
      <w:r w:rsidRPr="00ED49E4">
        <w:t>communicates in binary data frames</w:t>
      </w:r>
    </w:p>
    <w:p w14:paraId="7D0575BC" w14:textId="77777777" w:rsidR="00ED49E4" w:rsidRPr="00ED49E4" w:rsidRDefault="00ED49E4" w:rsidP="00ED49E4">
      <w:pPr>
        <w:pStyle w:val="ListParagraph"/>
        <w:numPr>
          <w:ilvl w:val="1"/>
          <w:numId w:val="19"/>
        </w:numPr>
        <w:rPr>
          <w:b/>
          <w:bCs/>
        </w:rPr>
      </w:pPr>
      <w:r w:rsidRPr="00ED49E4">
        <w:rPr>
          <w:b/>
          <w:bCs/>
        </w:rPr>
        <w:t xml:space="preserve">HTTP/2 </w:t>
      </w:r>
      <w:r w:rsidRPr="00ED49E4">
        <w:t>introduces several new important elements</w:t>
      </w:r>
    </w:p>
    <w:p w14:paraId="04D10637" w14:textId="77777777" w:rsidR="00ED49E4" w:rsidRPr="00ED49E4" w:rsidRDefault="00ED49E4" w:rsidP="00ED49E4">
      <w:pPr>
        <w:pStyle w:val="ListParagraph"/>
        <w:numPr>
          <w:ilvl w:val="2"/>
          <w:numId w:val="19"/>
        </w:numPr>
      </w:pPr>
      <w:r w:rsidRPr="00ED49E4">
        <w:t>HTTP/2 Multiplexing</w:t>
      </w:r>
    </w:p>
    <w:p w14:paraId="61E81258" w14:textId="77777777" w:rsidR="00ED49E4" w:rsidRPr="00ED49E4" w:rsidRDefault="00ED49E4" w:rsidP="00ED49E4">
      <w:pPr>
        <w:pStyle w:val="ListParagraph"/>
        <w:numPr>
          <w:ilvl w:val="2"/>
          <w:numId w:val="19"/>
        </w:numPr>
      </w:pPr>
      <w:r w:rsidRPr="00ED49E4">
        <w:t>HTTP/2 Header Compression</w:t>
      </w:r>
    </w:p>
    <w:p w14:paraId="25AD054F" w14:textId="51E471E9" w:rsidR="00ED49E4" w:rsidRPr="00ED49E4" w:rsidRDefault="00ED49E4" w:rsidP="00ED49E4">
      <w:pPr>
        <w:pStyle w:val="ListParagraph"/>
        <w:numPr>
          <w:ilvl w:val="2"/>
          <w:numId w:val="19"/>
        </w:numPr>
        <w:rPr>
          <w:b/>
          <w:bCs/>
        </w:rPr>
      </w:pPr>
      <w:r w:rsidRPr="00ED49E4">
        <w:t>HTTP/2 Server Push</w:t>
      </w:r>
    </w:p>
    <w:p w14:paraId="5C7B605E" w14:textId="43F2D9A7" w:rsidR="00F07BB2" w:rsidRDefault="00F07BB2" w:rsidP="00DC4126">
      <w:pPr>
        <w:pStyle w:val="ListParagraph"/>
        <w:numPr>
          <w:ilvl w:val="0"/>
          <w:numId w:val="19"/>
        </w:numPr>
        <w:rPr>
          <w:b/>
        </w:rPr>
      </w:pPr>
      <w:r w:rsidRPr="00ED49E4">
        <w:rPr>
          <w:b/>
        </w:rPr>
        <w:t>Multiplexing</w:t>
      </w:r>
    </w:p>
    <w:p w14:paraId="5694A59F" w14:textId="658BA8D6" w:rsidR="00ED49E4" w:rsidRPr="00ED49E4" w:rsidRDefault="00ED49E4" w:rsidP="00ED49E4">
      <w:pPr>
        <w:pStyle w:val="ListParagraph"/>
        <w:numPr>
          <w:ilvl w:val="1"/>
          <w:numId w:val="19"/>
        </w:numPr>
        <w:rPr>
          <w:bCs/>
        </w:rPr>
      </w:pPr>
      <w:r w:rsidRPr="00ED49E4">
        <w:rPr>
          <w:bCs/>
        </w:rPr>
        <w:t>The art of handling multiple streams over a single TCP connection</w:t>
      </w:r>
    </w:p>
    <w:p w14:paraId="042CD9CF" w14:textId="1F53EC1D" w:rsidR="00F07BB2" w:rsidRPr="00804C68" w:rsidRDefault="00F07BB2" w:rsidP="00DC4126">
      <w:pPr>
        <w:pStyle w:val="ListParagraph"/>
        <w:numPr>
          <w:ilvl w:val="0"/>
          <w:numId w:val="19"/>
        </w:numPr>
        <w:rPr>
          <w:b/>
        </w:rPr>
      </w:pPr>
      <w:r w:rsidRPr="00804C68">
        <w:rPr>
          <w:b/>
        </w:rPr>
        <w:t>Header Compression</w:t>
      </w:r>
    </w:p>
    <w:p w14:paraId="2E45E146" w14:textId="77777777" w:rsidR="00DC4126" w:rsidRPr="00DC4126" w:rsidRDefault="00DC4126" w:rsidP="00DC4126">
      <w:pPr>
        <w:pStyle w:val="ListParagraph"/>
        <w:numPr>
          <w:ilvl w:val="1"/>
          <w:numId w:val="19"/>
        </w:numPr>
        <w:spacing w:before="0" w:after="160" w:line="259" w:lineRule="auto"/>
        <w:rPr>
          <w:lang w:val="bg-BG"/>
        </w:rPr>
      </w:pPr>
      <w:r w:rsidRPr="00DC4126">
        <w:rPr>
          <w:b/>
          <w:bCs/>
        </w:rPr>
        <w:t>HTTP/2</w:t>
      </w:r>
      <w:r w:rsidRPr="00DC4126">
        <w:t xml:space="preserve"> maintains a </w:t>
      </w:r>
      <w:r w:rsidRPr="00DC4126">
        <w:rPr>
          <w:b/>
          <w:bCs/>
        </w:rPr>
        <w:t>HTTP</w:t>
      </w:r>
      <w:r w:rsidRPr="00DC4126">
        <w:t xml:space="preserve"> </w:t>
      </w:r>
      <w:r w:rsidRPr="00DC4126">
        <w:rPr>
          <w:b/>
          <w:bCs/>
        </w:rPr>
        <w:t xml:space="preserve">Header Table </w:t>
      </w:r>
      <w:r w:rsidRPr="00DC4126">
        <w:t>across requests</w:t>
      </w:r>
    </w:p>
    <w:p w14:paraId="49DFFA0B" w14:textId="77777777" w:rsidR="00DC4126" w:rsidRPr="00DC4126" w:rsidRDefault="00DC4126" w:rsidP="00DC4126">
      <w:pPr>
        <w:pStyle w:val="ListParagraph"/>
        <w:numPr>
          <w:ilvl w:val="1"/>
          <w:numId w:val="19"/>
        </w:numPr>
        <w:spacing w:before="0" w:after="160" w:line="259" w:lineRule="auto"/>
        <w:rPr>
          <w:lang w:val="bg-BG"/>
        </w:rPr>
      </w:pPr>
      <w:r w:rsidRPr="00DC4126">
        <w:t>Optimizes communication drastically</w:t>
      </w:r>
    </w:p>
    <w:p w14:paraId="7195D8DE" w14:textId="1BF47D29" w:rsidR="00DC4126" w:rsidRPr="00DC4126" w:rsidRDefault="00DC4126" w:rsidP="00DC4126">
      <w:pPr>
        <w:pStyle w:val="ListParagraph"/>
        <w:numPr>
          <w:ilvl w:val="1"/>
          <w:numId w:val="19"/>
        </w:numPr>
        <w:spacing w:before="0" w:after="160" w:line="259" w:lineRule="auto"/>
        <w:rPr>
          <w:lang w:val="bg-BG"/>
        </w:rPr>
      </w:pPr>
      <w:r w:rsidRPr="00DC4126">
        <w:t xml:space="preserve">The process is essentially a </w:t>
      </w:r>
      <w:r w:rsidRPr="00DC4126">
        <w:rPr>
          <w:b/>
          <w:bCs/>
        </w:rPr>
        <w:t>de-duplication</w:t>
      </w:r>
      <w:r w:rsidRPr="00DC4126">
        <w:t>, rather than compression</w:t>
      </w:r>
    </w:p>
    <w:p w14:paraId="27F8E15F" w14:textId="77777777" w:rsidR="00804C68" w:rsidRPr="00804C68" w:rsidRDefault="00804C68" w:rsidP="00DC4126">
      <w:pPr>
        <w:pStyle w:val="ListParagraph"/>
        <w:numPr>
          <w:ilvl w:val="0"/>
          <w:numId w:val="19"/>
        </w:numPr>
        <w:rPr>
          <w:bCs/>
        </w:rPr>
      </w:pPr>
      <w:r w:rsidRPr="00804C68">
        <w:rPr>
          <w:b/>
          <w:bCs/>
        </w:rPr>
        <w:t>HTTP/2 Server Push</w:t>
      </w:r>
    </w:p>
    <w:p w14:paraId="47AC94A5" w14:textId="736872AA" w:rsidR="00F07BB2" w:rsidRPr="00DC4126" w:rsidRDefault="00804C68" w:rsidP="00804C68">
      <w:pPr>
        <w:pStyle w:val="ListParagraph"/>
        <w:numPr>
          <w:ilvl w:val="1"/>
          <w:numId w:val="19"/>
        </w:numPr>
        <w:rPr>
          <w:bCs/>
        </w:rPr>
      </w:pPr>
      <w:r>
        <w:rPr>
          <w:bCs/>
        </w:rPr>
        <w:t>T</w:t>
      </w:r>
      <w:r w:rsidR="00264127" w:rsidRPr="00264127">
        <w:rPr>
          <w:bCs/>
        </w:rPr>
        <w:t xml:space="preserve">he process of sending resources to </w:t>
      </w:r>
      <w:proofErr w:type="gramStart"/>
      <w:r w:rsidR="00264127" w:rsidRPr="00264127">
        <w:rPr>
          <w:bCs/>
        </w:rPr>
        <w:t>clients,</w:t>
      </w:r>
      <w:r w:rsidR="00264127">
        <w:rPr>
          <w:bCs/>
        </w:rPr>
        <w:t xml:space="preserve"> </w:t>
      </w:r>
      <w:r w:rsidR="00264127" w:rsidRPr="00264127">
        <w:rPr>
          <w:bCs/>
        </w:rPr>
        <w:t xml:space="preserve"> without</w:t>
      </w:r>
      <w:proofErr w:type="gramEnd"/>
      <w:r w:rsidR="00264127" w:rsidRPr="00264127">
        <w:rPr>
          <w:bCs/>
        </w:rPr>
        <w:t xml:space="preserve"> them having to ask for it</w:t>
      </w:r>
    </w:p>
    <w:p w14:paraId="2B1B97A7" w14:textId="2E9F5455" w:rsidR="007F1D46" w:rsidRDefault="007F1D46" w:rsidP="007F1D46">
      <w:pPr>
        <w:pStyle w:val="Heading3"/>
      </w:pPr>
      <w:r w:rsidRPr="006729DD">
        <w:t>HTTP/</w:t>
      </w:r>
      <w:r>
        <w:t>3</w:t>
      </w:r>
      <w:r w:rsidR="007B5237">
        <w:t xml:space="preserve"> (~1</w:t>
      </w:r>
      <w:r w:rsidR="00B23E1E">
        <w:t>0</w:t>
      </w:r>
      <w:r w:rsidR="007B5237">
        <w:t xml:space="preserve"> min)</w:t>
      </w:r>
    </w:p>
    <w:p w14:paraId="0E2C77EE" w14:textId="6001DA9E" w:rsidR="007F1D46" w:rsidRPr="007F1D46" w:rsidRDefault="007F1D46" w:rsidP="007F1D46">
      <w:pPr>
        <w:pStyle w:val="ListParagraph"/>
        <w:numPr>
          <w:ilvl w:val="0"/>
          <w:numId w:val="19"/>
        </w:numPr>
        <w:rPr>
          <w:b/>
          <w:bCs/>
        </w:rPr>
      </w:pPr>
      <w:r w:rsidRPr="007F1D46">
        <w:rPr>
          <w:b/>
          <w:bCs/>
        </w:rPr>
        <w:t>What's HTTP/3</w:t>
      </w:r>
    </w:p>
    <w:p w14:paraId="28C96D93" w14:textId="77777777" w:rsidR="007F1D46" w:rsidRPr="007F1D46" w:rsidRDefault="007F1D46" w:rsidP="007F1D46">
      <w:pPr>
        <w:pStyle w:val="ListParagraph"/>
        <w:numPr>
          <w:ilvl w:val="1"/>
          <w:numId w:val="19"/>
        </w:numPr>
      </w:pPr>
      <w:r w:rsidRPr="007F1D46">
        <w:t>HTTP/3 is a new standard in development that will affect how web browsers and servers communicate</w:t>
      </w:r>
    </w:p>
    <w:p w14:paraId="527D73A6" w14:textId="64B1DD75" w:rsidR="007F1D46" w:rsidRDefault="007F1D46" w:rsidP="007F1D46">
      <w:pPr>
        <w:pStyle w:val="ListParagraph"/>
        <w:numPr>
          <w:ilvl w:val="1"/>
          <w:numId w:val="19"/>
        </w:numPr>
      </w:pPr>
      <w:r w:rsidRPr="007F1D46">
        <w:t>As of Aug 2022, HTTP/3 is supported by 25% of web browsers (W3Techs statistics)</w:t>
      </w:r>
    </w:p>
    <w:p w14:paraId="1689AD4B" w14:textId="58410766" w:rsidR="00686207" w:rsidRDefault="00686207" w:rsidP="00686207">
      <w:pPr>
        <w:pStyle w:val="ListParagraph"/>
        <w:numPr>
          <w:ilvl w:val="1"/>
          <w:numId w:val="19"/>
        </w:numPr>
      </w:pPr>
      <w:r>
        <w:t>Uses</w:t>
      </w:r>
      <w:r w:rsidRPr="00686207">
        <w:t xml:space="preserve"> </w:t>
      </w:r>
      <w:r w:rsidRPr="00686207">
        <w:rPr>
          <w:b/>
          <w:bCs/>
        </w:rPr>
        <w:t>QUIC</w:t>
      </w:r>
      <w:r w:rsidRPr="00686207">
        <w:t xml:space="preserve"> Protocol</w:t>
      </w:r>
    </w:p>
    <w:p w14:paraId="015308EC" w14:textId="16C1D44A" w:rsidR="007F1D46" w:rsidRPr="00686207" w:rsidRDefault="007F1D46" w:rsidP="007F1D46">
      <w:pPr>
        <w:pStyle w:val="ListParagraph"/>
        <w:numPr>
          <w:ilvl w:val="0"/>
          <w:numId w:val="19"/>
        </w:numPr>
      </w:pPr>
      <w:r w:rsidRPr="007F1D46">
        <w:rPr>
          <w:b/>
          <w:bCs/>
        </w:rPr>
        <w:t>What's new?</w:t>
      </w:r>
    </w:p>
    <w:p w14:paraId="2ED5C02D" w14:textId="77777777" w:rsidR="00686207" w:rsidRPr="00686207" w:rsidRDefault="00686207" w:rsidP="00686207">
      <w:pPr>
        <w:pStyle w:val="ListParagraph"/>
        <w:numPr>
          <w:ilvl w:val="1"/>
          <w:numId w:val="19"/>
        </w:numPr>
      </w:pPr>
      <w:r w:rsidRPr="00686207">
        <w:rPr>
          <w:b/>
          <w:bCs/>
        </w:rPr>
        <w:t xml:space="preserve">Significant upgrades </w:t>
      </w:r>
      <w:r w:rsidRPr="00686207">
        <w:t>for user experience</w:t>
      </w:r>
    </w:p>
    <w:p w14:paraId="593A4D9F" w14:textId="77777777" w:rsidR="00686207" w:rsidRPr="00686207" w:rsidRDefault="00686207" w:rsidP="00686207">
      <w:pPr>
        <w:pStyle w:val="ListParagraph"/>
        <w:numPr>
          <w:ilvl w:val="2"/>
          <w:numId w:val="19"/>
        </w:numPr>
      </w:pPr>
      <w:r w:rsidRPr="00686207">
        <w:t>Decreasing the effects of packet loss</w:t>
      </w:r>
    </w:p>
    <w:p w14:paraId="2CC0AD59" w14:textId="77777777" w:rsidR="00686207" w:rsidRPr="00686207" w:rsidRDefault="00686207" w:rsidP="00686207">
      <w:pPr>
        <w:pStyle w:val="ListParagraph"/>
        <w:numPr>
          <w:ilvl w:val="2"/>
          <w:numId w:val="19"/>
        </w:numPr>
      </w:pPr>
      <w:r w:rsidRPr="00686207">
        <w:t>Workaround for the slow performance</w:t>
      </w:r>
      <w:r w:rsidRPr="00686207">
        <w:rPr>
          <w:lang w:val="bg-BG"/>
        </w:rPr>
        <w:t xml:space="preserve">, </w:t>
      </w:r>
      <w:r w:rsidRPr="00686207">
        <w:t>e. g. when a smartphone switches from Wi-Fi to cellular data</w:t>
      </w:r>
    </w:p>
    <w:p w14:paraId="24F9CED0" w14:textId="3E082B63" w:rsidR="00686207" w:rsidRPr="00A86542" w:rsidRDefault="00686207" w:rsidP="00686207">
      <w:pPr>
        <w:pStyle w:val="ListParagraph"/>
        <w:numPr>
          <w:ilvl w:val="1"/>
          <w:numId w:val="19"/>
        </w:numPr>
      </w:pPr>
      <w:r w:rsidRPr="00686207">
        <w:rPr>
          <w:b/>
          <w:bCs/>
        </w:rPr>
        <w:t>Performance</w:t>
      </w:r>
      <w:r w:rsidRPr="00686207">
        <w:t xml:space="preserve">, </w:t>
      </w:r>
      <w:r w:rsidRPr="00686207">
        <w:rPr>
          <w:b/>
          <w:bCs/>
        </w:rPr>
        <w:t xml:space="preserve">Reliability </w:t>
      </w:r>
      <w:r w:rsidRPr="00686207">
        <w:t>and</w:t>
      </w:r>
      <w:r w:rsidRPr="00686207">
        <w:rPr>
          <w:b/>
          <w:bCs/>
        </w:rPr>
        <w:t xml:space="preserve"> Security</w:t>
      </w:r>
    </w:p>
    <w:p w14:paraId="5A75571F" w14:textId="48546B82" w:rsidR="00A86542" w:rsidRDefault="00A86542" w:rsidP="00A86542"/>
    <w:p w14:paraId="3434C78A" w14:textId="77777777" w:rsidR="00A86542" w:rsidRDefault="00A86542" w:rsidP="00A86542">
      <w:pPr>
        <w:pStyle w:val="Heading3"/>
      </w:pPr>
      <w:r>
        <w:lastRenderedPageBreak/>
        <w:t>Q&amp;A [Sli.do] (~5 min)</w:t>
      </w:r>
    </w:p>
    <w:p w14:paraId="4B10060B" w14:textId="77777777" w:rsidR="00AF3A1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t>Exercise</w:t>
      </w:r>
    </w:p>
    <w:p w14:paraId="1ADDF90C" w14:textId="77777777" w:rsidR="00355092" w:rsidRDefault="00355092" w:rsidP="004A553F">
      <w:pPr>
        <w:ind w:firstLine="720"/>
        <w:rPr>
          <w:rFonts w:ascii="Calibri" w:eastAsia="Calibri" w:hAnsi="Calibri" w:cs="Calibri"/>
        </w:rPr>
      </w:pPr>
      <w:r w:rsidRPr="00EC3FBE">
        <w:rPr>
          <w:rFonts w:ascii="Calibri" w:eastAsia="Calibri" w:hAnsi="Calibri" w:cs="Calibri"/>
        </w:rPr>
        <w:t>Because this is a theoretical topic, there are no practical exercises</w:t>
      </w:r>
      <w:r w:rsidRPr="00427C0C">
        <w:rPr>
          <w:rFonts w:ascii="Calibri" w:eastAsia="Calibri" w:hAnsi="Calibri" w:cs="Calibri"/>
        </w:rPr>
        <w:t>.</w:t>
      </w:r>
    </w:p>
    <w:p w14:paraId="571C5C15" w14:textId="77777777" w:rsidR="00AF3A14" w:rsidRPr="0065492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t>Evaluation &amp; Exam</w:t>
      </w:r>
    </w:p>
    <w:p w14:paraId="669FC99F" w14:textId="77777777" w:rsidR="00355092" w:rsidRPr="00EC3FBE" w:rsidRDefault="00355092" w:rsidP="004A553F">
      <w:pPr>
        <w:spacing w:before="200" w:after="40"/>
        <w:ind w:firstLine="720"/>
        <w:rPr>
          <w:rFonts w:ascii="Calibri" w:eastAsia="Calibri" w:hAnsi="Calibri" w:cs="Calibri"/>
          <w:bCs/>
          <w:lang w:val="bg-BG"/>
        </w:rPr>
      </w:pPr>
      <w:r w:rsidRPr="00EC3FBE">
        <w:rPr>
          <w:rFonts w:ascii="Calibri" w:eastAsia="Calibri" w:hAnsi="Calibri" w:cs="Calibri"/>
          <w:bCs/>
        </w:rPr>
        <w:t>Becau</w:t>
      </w:r>
      <w:r>
        <w:rPr>
          <w:rFonts w:ascii="Calibri" w:eastAsia="Calibri" w:hAnsi="Calibri" w:cs="Calibri"/>
          <w:bCs/>
        </w:rPr>
        <w:t>se this is a theoretical topic, it is not included in the final exam.</w:t>
      </w:r>
    </w:p>
    <w:p w14:paraId="172C6761" w14:textId="77777777" w:rsidR="00355092" w:rsidRPr="00427C0C" w:rsidRDefault="00355092" w:rsidP="00AF3A14">
      <w:pPr>
        <w:rPr>
          <w:lang w:val="bg-BG"/>
        </w:rPr>
      </w:pPr>
    </w:p>
    <w:p w14:paraId="592EBD29" w14:textId="51658AA2" w:rsidR="00640502" w:rsidRPr="00AF3A14" w:rsidRDefault="00640502" w:rsidP="00295243">
      <w:pPr>
        <w:rPr>
          <w:lang w:val="bg-BG"/>
        </w:rPr>
      </w:pPr>
    </w:p>
    <w:sectPr w:rsidR="00640502" w:rsidRPr="00AF3A14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AFDF2" w14:textId="77777777" w:rsidR="004036CA" w:rsidRDefault="004036CA" w:rsidP="008068A2">
      <w:pPr>
        <w:spacing w:after="0" w:line="240" w:lineRule="auto"/>
      </w:pPr>
      <w:r>
        <w:separator/>
      </w:r>
    </w:p>
  </w:endnote>
  <w:endnote w:type="continuationSeparator" w:id="0">
    <w:p w14:paraId="71B1B2A7" w14:textId="77777777" w:rsidR="004036CA" w:rsidRDefault="004036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C1289" w14:textId="77777777" w:rsidR="004036CA" w:rsidRDefault="004036CA" w:rsidP="008068A2">
      <w:pPr>
        <w:spacing w:after="0" w:line="240" w:lineRule="auto"/>
      </w:pPr>
      <w:r>
        <w:separator/>
      </w:r>
    </w:p>
  </w:footnote>
  <w:footnote w:type="continuationSeparator" w:id="0">
    <w:p w14:paraId="4C17DEFF" w14:textId="77777777" w:rsidR="004036CA" w:rsidRDefault="004036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26DFE"/>
    <w:multiLevelType w:val="hybridMultilevel"/>
    <w:tmpl w:val="F9B677B8"/>
    <w:lvl w:ilvl="0" w:tplc="32A2C012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1BB2DDD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5B3EE3A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82D809B4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974E22F4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47CA9BB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CEBE03C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5CEAEDC4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CE03AA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3" w15:restartNumberingAfterBreak="0">
    <w:nsid w:val="058E386E"/>
    <w:multiLevelType w:val="hybridMultilevel"/>
    <w:tmpl w:val="17D2575C"/>
    <w:lvl w:ilvl="0" w:tplc="ECA4FF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DAB6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DC61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4C2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AC68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74C6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3829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36B3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3E6F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57EAF"/>
    <w:multiLevelType w:val="hybridMultilevel"/>
    <w:tmpl w:val="9118EB4A"/>
    <w:lvl w:ilvl="0" w:tplc="F35214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601DC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068B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68B9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D0D1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CAF7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34E7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9A44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A47D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AC71AB"/>
    <w:multiLevelType w:val="hybridMultilevel"/>
    <w:tmpl w:val="EBC69772"/>
    <w:lvl w:ilvl="0" w:tplc="6C3827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50CA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068B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ECB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34D3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7047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30B7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6A97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A4B2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833C9C"/>
    <w:multiLevelType w:val="hybridMultilevel"/>
    <w:tmpl w:val="CE32D006"/>
    <w:lvl w:ilvl="0" w:tplc="009CA4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508C9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3240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86E2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C0E6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F08B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2A31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C4065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E2E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416A50"/>
    <w:multiLevelType w:val="hybridMultilevel"/>
    <w:tmpl w:val="7618D4B2"/>
    <w:lvl w:ilvl="0" w:tplc="57DC2F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F0F0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74C1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CADC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BA5F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7A60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8225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E480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82C5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A308C"/>
    <w:multiLevelType w:val="hybridMultilevel"/>
    <w:tmpl w:val="74BCDEBA"/>
    <w:lvl w:ilvl="0" w:tplc="10CE128E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5790C3B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EFBEFB3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525CE57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88966E3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68CE4382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3F44992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3CFC18C4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9DA407B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9" w15:restartNumberingAfterBreak="0">
    <w:nsid w:val="29F67E5F"/>
    <w:multiLevelType w:val="hybridMultilevel"/>
    <w:tmpl w:val="9998FB20"/>
    <w:lvl w:ilvl="0" w:tplc="7EFCEF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1636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DA3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423D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FE38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CC19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0844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2012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EE75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A6268D"/>
    <w:multiLevelType w:val="hybridMultilevel"/>
    <w:tmpl w:val="4C26ADDE"/>
    <w:lvl w:ilvl="0" w:tplc="BE0207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A833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72E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02A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FEA4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28EF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CCD1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7A72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047C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67308A"/>
    <w:multiLevelType w:val="hybridMultilevel"/>
    <w:tmpl w:val="B15207C6"/>
    <w:lvl w:ilvl="0" w:tplc="742AD55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7966D6F6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2D3A5DC6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0B809530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FE12BAC4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711CC2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E878E91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BE5A1FE6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2DEAB52C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7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F54A78"/>
    <w:multiLevelType w:val="hybridMultilevel"/>
    <w:tmpl w:val="3E5E1DD4"/>
    <w:lvl w:ilvl="0" w:tplc="A9EC61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3271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24AE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B21CA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50DE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285E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7AE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EC62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BEAA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1B4DD3"/>
    <w:multiLevelType w:val="hybridMultilevel"/>
    <w:tmpl w:val="AD1222FA"/>
    <w:lvl w:ilvl="0" w:tplc="531CD9F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477A8098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AA0634D6"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5D5E3784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2998F9C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C5608624"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B25E50C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9DB0D116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CBB8C58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31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80430A"/>
    <w:multiLevelType w:val="hybridMultilevel"/>
    <w:tmpl w:val="4830A8AA"/>
    <w:lvl w:ilvl="0" w:tplc="0A909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473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58D4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46B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A66C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8C1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6EE0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8C20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9CA0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28640765">
    <w:abstractNumId w:val="7"/>
  </w:num>
  <w:num w:numId="2" w16cid:durableId="1445347369">
    <w:abstractNumId w:val="36"/>
  </w:num>
  <w:num w:numId="3" w16cid:durableId="983851623">
    <w:abstractNumId w:val="31"/>
  </w:num>
  <w:num w:numId="4" w16cid:durableId="30999976">
    <w:abstractNumId w:val="8"/>
  </w:num>
  <w:num w:numId="5" w16cid:durableId="1329098565">
    <w:abstractNumId w:val="24"/>
  </w:num>
  <w:num w:numId="6" w16cid:durableId="697585988">
    <w:abstractNumId w:val="9"/>
  </w:num>
  <w:num w:numId="7" w16cid:durableId="1367559896">
    <w:abstractNumId w:val="27"/>
  </w:num>
  <w:num w:numId="8" w16cid:durableId="360975134">
    <w:abstractNumId w:val="33"/>
  </w:num>
  <w:num w:numId="9" w16cid:durableId="1241335361">
    <w:abstractNumId w:val="34"/>
  </w:num>
  <w:num w:numId="10" w16cid:durableId="368720689">
    <w:abstractNumId w:val="1"/>
  </w:num>
  <w:num w:numId="11" w16cid:durableId="1084106854">
    <w:abstractNumId w:val="6"/>
  </w:num>
  <w:num w:numId="12" w16cid:durableId="635572725">
    <w:abstractNumId w:val="17"/>
  </w:num>
  <w:num w:numId="13" w16cid:durableId="1913395130">
    <w:abstractNumId w:val="14"/>
  </w:num>
  <w:num w:numId="14" w16cid:durableId="1796019298">
    <w:abstractNumId w:val="32"/>
  </w:num>
  <w:num w:numId="15" w16cid:durableId="759250747">
    <w:abstractNumId w:val="12"/>
  </w:num>
  <w:num w:numId="16" w16cid:durableId="803619242">
    <w:abstractNumId w:val="35"/>
  </w:num>
  <w:num w:numId="17" w16cid:durableId="1254359297">
    <w:abstractNumId w:val="0"/>
  </w:num>
  <w:num w:numId="18" w16cid:durableId="729689612">
    <w:abstractNumId w:val="16"/>
  </w:num>
  <w:num w:numId="19" w16cid:durableId="2061972449">
    <w:abstractNumId w:val="39"/>
  </w:num>
  <w:num w:numId="20" w16cid:durableId="1883326343">
    <w:abstractNumId w:val="25"/>
  </w:num>
  <w:num w:numId="21" w16cid:durableId="1344893509">
    <w:abstractNumId w:val="21"/>
  </w:num>
  <w:num w:numId="22" w16cid:durableId="1348949168">
    <w:abstractNumId w:val="10"/>
  </w:num>
  <w:num w:numId="23" w16cid:durableId="957612209">
    <w:abstractNumId w:val="22"/>
  </w:num>
  <w:num w:numId="24" w16cid:durableId="510686635">
    <w:abstractNumId w:val="29"/>
  </w:num>
  <w:num w:numId="25" w16cid:durableId="102504341">
    <w:abstractNumId w:val="38"/>
  </w:num>
  <w:num w:numId="26" w16cid:durableId="155806232">
    <w:abstractNumId w:val="5"/>
  </w:num>
  <w:num w:numId="27" w16cid:durableId="83503805">
    <w:abstractNumId w:val="23"/>
  </w:num>
  <w:num w:numId="28" w16cid:durableId="583074807">
    <w:abstractNumId w:val="40"/>
  </w:num>
  <w:num w:numId="29" w16cid:durableId="677997857">
    <w:abstractNumId w:val="11"/>
  </w:num>
  <w:num w:numId="30" w16cid:durableId="626590644">
    <w:abstractNumId w:val="4"/>
  </w:num>
  <w:num w:numId="31" w16cid:durableId="631714962">
    <w:abstractNumId w:val="3"/>
  </w:num>
  <w:num w:numId="32" w16cid:durableId="690105217">
    <w:abstractNumId w:val="20"/>
  </w:num>
  <w:num w:numId="33" w16cid:durableId="220020414">
    <w:abstractNumId w:val="19"/>
  </w:num>
  <w:num w:numId="34" w16cid:durableId="569115556">
    <w:abstractNumId w:val="26"/>
  </w:num>
  <w:num w:numId="35" w16cid:durableId="1263413388">
    <w:abstractNumId w:val="18"/>
  </w:num>
  <w:num w:numId="36" w16cid:durableId="1668946512">
    <w:abstractNumId w:val="13"/>
  </w:num>
  <w:num w:numId="37" w16cid:durableId="1801026616">
    <w:abstractNumId w:val="37"/>
  </w:num>
  <w:num w:numId="38" w16cid:durableId="160701528">
    <w:abstractNumId w:val="28"/>
  </w:num>
  <w:num w:numId="39" w16cid:durableId="503207177">
    <w:abstractNumId w:val="15"/>
  </w:num>
  <w:num w:numId="40" w16cid:durableId="1886023863">
    <w:abstractNumId w:val="2"/>
  </w:num>
  <w:num w:numId="41" w16cid:durableId="1995451491">
    <w:abstractNumId w:val="3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1D2E"/>
    <w:rsid w:val="00013CB0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B7FE3"/>
    <w:rsid w:val="000C0736"/>
    <w:rsid w:val="000C46BE"/>
    <w:rsid w:val="000C5361"/>
    <w:rsid w:val="000F07C5"/>
    <w:rsid w:val="000F1221"/>
    <w:rsid w:val="000F4181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903AD"/>
    <w:rsid w:val="001A1E2D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127"/>
    <w:rsid w:val="00264287"/>
    <w:rsid w:val="00264340"/>
    <w:rsid w:val="0026589D"/>
    <w:rsid w:val="002664E1"/>
    <w:rsid w:val="00266C37"/>
    <w:rsid w:val="002674C4"/>
    <w:rsid w:val="0028134D"/>
    <w:rsid w:val="002819B5"/>
    <w:rsid w:val="002853F4"/>
    <w:rsid w:val="00285941"/>
    <w:rsid w:val="00285C6F"/>
    <w:rsid w:val="00290E3B"/>
    <w:rsid w:val="00294712"/>
    <w:rsid w:val="00295243"/>
    <w:rsid w:val="002A06F4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439D7"/>
    <w:rsid w:val="00355092"/>
    <w:rsid w:val="00380A57"/>
    <w:rsid w:val="003817EF"/>
    <w:rsid w:val="00382A45"/>
    <w:rsid w:val="003839B4"/>
    <w:rsid w:val="00395D1B"/>
    <w:rsid w:val="003A1601"/>
    <w:rsid w:val="003A33F9"/>
    <w:rsid w:val="003A5602"/>
    <w:rsid w:val="003B0278"/>
    <w:rsid w:val="003B1846"/>
    <w:rsid w:val="003B44E2"/>
    <w:rsid w:val="003B6A53"/>
    <w:rsid w:val="003C1D1E"/>
    <w:rsid w:val="003E1013"/>
    <w:rsid w:val="003E167F"/>
    <w:rsid w:val="003E2A3C"/>
    <w:rsid w:val="003E2F33"/>
    <w:rsid w:val="003E6BFB"/>
    <w:rsid w:val="003F0F6B"/>
    <w:rsid w:val="003F1864"/>
    <w:rsid w:val="004036CA"/>
    <w:rsid w:val="0041081C"/>
    <w:rsid w:val="00430240"/>
    <w:rsid w:val="004311CA"/>
    <w:rsid w:val="00435592"/>
    <w:rsid w:val="00435ADE"/>
    <w:rsid w:val="00444C35"/>
    <w:rsid w:val="00457BC0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0DCE"/>
    <w:rsid w:val="00503614"/>
    <w:rsid w:val="00503820"/>
    <w:rsid w:val="005054C7"/>
    <w:rsid w:val="00507F81"/>
    <w:rsid w:val="005172E9"/>
    <w:rsid w:val="005178C8"/>
    <w:rsid w:val="00517B12"/>
    <w:rsid w:val="00524789"/>
    <w:rsid w:val="00527BE8"/>
    <w:rsid w:val="00531913"/>
    <w:rsid w:val="00537517"/>
    <w:rsid w:val="00537CC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943"/>
    <w:rsid w:val="00584EDB"/>
    <w:rsid w:val="0058723E"/>
    <w:rsid w:val="005873DA"/>
    <w:rsid w:val="0059083E"/>
    <w:rsid w:val="00594821"/>
    <w:rsid w:val="00596357"/>
    <w:rsid w:val="00596AA5"/>
    <w:rsid w:val="005B0164"/>
    <w:rsid w:val="005B7336"/>
    <w:rsid w:val="005C131C"/>
    <w:rsid w:val="005C6A24"/>
    <w:rsid w:val="005E04CE"/>
    <w:rsid w:val="005E0DA6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729DD"/>
    <w:rsid w:val="00686207"/>
    <w:rsid w:val="00686C0C"/>
    <w:rsid w:val="00692740"/>
    <w:rsid w:val="00695634"/>
    <w:rsid w:val="006A0919"/>
    <w:rsid w:val="006A2531"/>
    <w:rsid w:val="006D239A"/>
    <w:rsid w:val="006D3D76"/>
    <w:rsid w:val="006D7A8C"/>
    <w:rsid w:val="006E1302"/>
    <w:rsid w:val="006E2245"/>
    <w:rsid w:val="006E25A0"/>
    <w:rsid w:val="006E4BC7"/>
    <w:rsid w:val="006E55B4"/>
    <w:rsid w:val="006E7E50"/>
    <w:rsid w:val="006F58C9"/>
    <w:rsid w:val="00700AA6"/>
    <w:rsid w:val="00704432"/>
    <w:rsid w:val="007051DF"/>
    <w:rsid w:val="00723562"/>
    <w:rsid w:val="00724DA4"/>
    <w:rsid w:val="00725B98"/>
    <w:rsid w:val="00740145"/>
    <w:rsid w:val="00741EEF"/>
    <w:rsid w:val="00747CDA"/>
    <w:rsid w:val="0075687F"/>
    <w:rsid w:val="00763912"/>
    <w:rsid w:val="00765EE0"/>
    <w:rsid w:val="00774E44"/>
    <w:rsid w:val="00785258"/>
    <w:rsid w:val="00791F02"/>
    <w:rsid w:val="0079324A"/>
    <w:rsid w:val="00794EEE"/>
    <w:rsid w:val="007A635E"/>
    <w:rsid w:val="007B19EA"/>
    <w:rsid w:val="007B3686"/>
    <w:rsid w:val="007B5237"/>
    <w:rsid w:val="007B6D88"/>
    <w:rsid w:val="007C2C37"/>
    <w:rsid w:val="007C3E81"/>
    <w:rsid w:val="007C42AC"/>
    <w:rsid w:val="007C5303"/>
    <w:rsid w:val="007D742F"/>
    <w:rsid w:val="007E0509"/>
    <w:rsid w:val="007E0960"/>
    <w:rsid w:val="007E112A"/>
    <w:rsid w:val="007E4E4F"/>
    <w:rsid w:val="007F04BF"/>
    <w:rsid w:val="007F177C"/>
    <w:rsid w:val="007F1D46"/>
    <w:rsid w:val="007F5F65"/>
    <w:rsid w:val="00801502"/>
    <w:rsid w:val="00803217"/>
    <w:rsid w:val="008037CD"/>
    <w:rsid w:val="00804C68"/>
    <w:rsid w:val="00804F3C"/>
    <w:rsid w:val="008063E1"/>
    <w:rsid w:val="008068A2"/>
    <w:rsid w:val="008105A0"/>
    <w:rsid w:val="00816918"/>
    <w:rsid w:val="00817F8F"/>
    <w:rsid w:val="00826512"/>
    <w:rsid w:val="00836CA4"/>
    <w:rsid w:val="00843BD4"/>
    <w:rsid w:val="00846F6F"/>
    <w:rsid w:val="0085184F"/>
    <w:rsid w:val="00861625"/>
    <w:rsid w:val="008617B5"/>
    <w:rsid w:val="0086286C"/>
    <w:rsid w:val="00870828"/>
    <w:rsid w:val="0088080B"/>
    <w:rsid w:val="008812F9"/>
    <w:rsid w:val="00893A48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17BB1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2502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474"/>
    <w:rsid w:val="00A45A89"/>
    <w:rsid w:val="00A473F7"/>
    <w:rsid w:val="00A47B5D"/>
    <w:rsid w:val="00A47F12"/>
    <w:rsid w:val="00A51189"/>
    <w:rsid w:val="00A6440B"/>
    <w:rsid w:val="00A66DE2"/>
    <w:rsid w:val="00A70227"/>
    <w:rsid w:val="00A71BB3"/>
    <w:rsid w:val="00A847D3"/>
    <w:rsid w:val="00A85FF1"/>
    <w:rsid w:val="00A86542"/>
    <w:rsid w:val="00A929B4"/>
    <w:rsid w:val="00AA2956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3E1E"/>
    <w:rsid w:val="00B2472A"/>
    <w:rsid w:val="00B40308"/>
    <w:rsid w:val="00B4273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A66"/>
    <w:rsid w:val="00BB05FA"/>
    <w:rsid w:val="00BB5B10"/>
    <w:rsid w:val="00BC166C"/>
    <w:rsid w:val="00BC543C"/>
    <w:rsid w:val="00BC56D6"/>
    <w:rsid w:val="00BD3962"/>
    <w:rsid w:val="00BE399E"/>
    <w:rsid w:val="00BF1775"/>
    <w:rsid w:val="00BF201D"/>
    <w:rsid w:val="00BF6890"/>
    <w:rsid w:val="00C01343"/>
    <w:rsid w:val="00C0490B"/>
    <w:rsid w:val="00C07904"/>
    <w:rsid w:val="00C121AF"/>
    <w:rsid w:val="00C12587"/>
    <w:rsid w:val="00C14C80"/>
    <w:rsid w:val="00C15453"/>
    <w:rsid w:val="00C20151"/>
    <w:rsid w:val="00C264F8"/>
    <w:rsid w:val="00C27853"/>
    <w:rsid w:val="00C355A5"/>
    <w:rsid w:val="00C43B64"/>
    <w:rsid w:val="00C51E43"/>
    <w:rsid w:val="00C53F37"/>
    <w:rsid w:val="00C5499A"/>
    <w:rsid w:val="00C57CB3"/>
    <w:rsid w:val="00C62A0F"/>
    <w:rsid w:val="00C82862"/>
    <w:rsid w:val="00C84E4D"/>
    <w:rsid w:val="00C940F3"/>
    <w:rsid w:val="00CA172E"/>
    <w:rsid w:val="00CA2FD0"/>
    <w:rsid w:val="00CA7144"/>
    <w:rsid w:val="00CB4028"/>
    <w:rsid w:val="00CB41AE"/>
    <w:rsid w:val="00CB626D"/>
    <w:rsid w:val="00CC5433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51F8C"/>
    <w:rsid w:val="00D73957"/>
    <w:rsid w:val="00D8395C"/>
    <w:rsid w:val="00D8513A"/>
    <w:rsid w:val="00D874AD"/>
    <w:rsid w:val="00D90469"/>
    <w:rsid w:val="00D910AA"/>
    <w:rsid w:val="00DA028F"/>
    <w:rsid w:val="00DA0427"/>
    <w:rsid w:val="00DA4040"/>
    <w:rsid w:val="00DC28E6"/>
    <w:rsid w:val="00DC4126"/>
    <w:rsid w:val="00DC5CA2"/>
    <w:rsid w:val="00DC79E8"/>
    <w:rsid w:val="00DD0C91"/>
    <w:rsid w:val="00DD2273"/>
    <w:rsid w:val="00DD55F0"/>
    <w:rsid w:val="00DD7BB2"/>
    <w:rsid w:val="00DE1B8E"/>
    <w:rsid w:val="00DE3CE5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405F"/>
    <w:rsid w:val="00E36FD8"/>
    <w:rsid w:val="00E37380"/>
    <w:rsid w:val="00E465C4"/>
    <w:rsid w:val="00E53AA6"/>
    <w:rsid w:val="00E54CAB"/>
    <w:rsid w:val="00E63F64"/>
    <w:rsid w:val="00E64AA5"/>
    <w:rsid w:val="00E74623"/>
    <w:rsid w:val="00E80E3D"/>
    <w:rsid w:val="00E823F5"/>
    <w:rsid w:val="00E86D42"/>
    <w:rsid w:val="00E870B8"/>
    <w:rsid w:val="00E93A8A"/>
    <w:rsid w:val="00EA1019"/>
    <w:rsid w:val="00EA3B29"/>
    <w:rsid w:val="00EB7421"/>
    <w:rsid w:val="00EC36F5"/>
    <w:rsid w:val="00EC3FBE"/>
    <w:rsid w:val="00EC4C1F"/>
    <w:rsid w:val="00EC5A4D"/>
    <w:rsid w:val="00ED0DEA"/>
    <w:rsid w:val="00ED49E4"/>
    <w:rsid w:val="00ED62FD"/>
    <w:rsid w:val="00ED73C4"/>
    <w:rsid w:val="00ED76F8"/>
    <w:rsid w:val="00F072EB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074"/>
    <w:rsid w:val="00F85118"/>
    <w:rsid w:val="00F86CC5"/>
    <w:rsid w:val="00F96D0D"/>
    <w:rsid w:val="00F976AD"/>
    <w:rsid w:val="00FA6461"/>
    <w:rsid w:val="00FB1021"/>
    <w:rsid w:val="00FC172D"/>
    <w:rsid w:val="00FD070B"/>
    <w:rsid w:val="00FE038F"/>
    <w:rsid w:val="00FF7C32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C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C125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7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40733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620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41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03450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82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4910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1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39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7984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9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97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2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987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5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80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1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270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992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0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8338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35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4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0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3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25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453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95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384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036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953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7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793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71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42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07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7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9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6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9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3851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352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0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n.wikipedia.org/wiki/MIM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n.wikipedia.org/wiki/MIM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E032EA-D03D-46F4-AD66-C300D0B4E0B4}"/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6</Pages>
  <Words>1154</Words>
  <Characters>5845</Characters>
  <Application>Microsoft Office Word</Application>
  <DocSecurity>0</DocSecurity>
  <Lines>208</Lines>
  <Paragraphs>2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70</cp:revision>
  <cp:lastPrinted>2015-10-26T22:35:00Z</cp:lastPrinted>
  <dcterms:created xsi:type="dcterms:W3CDTF">2020-11-25T10:22:00Z</dcterms:created>
  <dcterms:modified xsi:type="dcterms:W3CDTF">2023-05-03T12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affe81b921233eb7bcdb6a81816abdcc41dfc2c5f9367b870981647c7275320f</vt:lpwstr>
  </property>
</Properties>
</file>